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44EB8" w14:textId="77777777" w:rsidR="007F4927" w:rsidRDefault="007F4927" w:rsidP="00BE0EA5">
      <w:pPr>
        <w:spacing w:after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 xml:space="preserve">H  </w:t>
      </w:r>
      <w:r w:rsidRPr="007F4927">
        <w:rPr>
          <w:b/>
          <w:u w:val="single"/>
        </w:rPr>
        <w:t>Lesson</w:t>
      </w:r>
      <w:proofErr w:type="gramEnd"/>
      <w:r w:rsidRPr="007F4927">
        <w:rPr>
          <w:b/>
          <w:u w:val="single"/>
        </w:rPr>
        <w:t xml:space="preserve"> 1</w:t>
      </w:r>
    </w:p>
    <w:p w14:paraId="546CD6C3" w14:textId="77777777" w:rsidR="00BE0EA5" w:rsidRPr="007F4927" w:rsidRDefault="00BE0EA5" w:rsidP="00BE0EA5">
      <w:pPr>
        <w:spacing w:after="0"/>
        <w:rPr>
          <w:b/>
          <w:u w:val="single"/>
        </w:rPr>
      </w:pPr>
    </w:p>
    <w:p w14:paraId="6E77E296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alternative</w:t>
      </w:r>
    </w:p>
    <w:p w14:paraId="083C75FA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appease</w:t>
      </w:r>
    </w:p>
    <w:p w14:paraId="1286B770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disperse</w:t>
      </w:r>
    </w:p>
    <w:p w14:paraId="5537FF54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exempt</w:t>
      </w:r>
    </w:p>
    <w:p w14:paraId="604B29D5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induce</w:t>
      </w:r>
    </w:p>
    <w:p w14:paraId="3E90B4EF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lackluster</w:t>
      </w:r>
    </w:p>
    <w:p w14:paraId="507A0585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nocturnal</w:t>
      </w:r>
    </w:p>
    <w:p w14:paraId="7432B134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opportune</w:t>
      </w:r>
    </w:p>
    <w:p w14:paraId="57C51BB0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pedestal</w:t>
      </w:r>
    </w:p>
    <w:p w14:paraId="3FC41C42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receptive</w:t>
      </w:r>
    </w:p>
    <w:p w14:paraId="617CEA57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spindly</w:t>
      </w:r>
    </w:p>
    <w:p w14:paraId="1036E7B2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status</w:t>
      </w:r>
    </w:p>
    <w:p w14:paraId="25635435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stipulation</w:t>
      </w:r>
    </w:p>
    <w:p w14:paraId="6EA24619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traumatic</w:t>
      </w:r>
    </w:p>
    <w:p w14:paraId="62682CE8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unparalleled</w:t>
      </w:r>
    </w:p>
    <w:p w14:paraId="518FBBFD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prioritize</w:t>
      </w:r>
    </w:p>
    <w:p w14:paraId="122BAE7B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grammar</w:t>
      </w:r>
    </w:p>
    <w:p w14:paraId="30D168CB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majority</w:t>
      </w:r>
    </w:p>
    <w:p w14:paraId="6CAE11DB" w14:textId="77777777" w:rsidR="007F4927" w:rsidRDefault="007F4927" w:rsidP="007F4927">
      <w:pPr>
        <w:pStyle w:val="ListParagraph"/>
        <w:numPr>
          <w:ilvl w:val="0"/>
          <w:numId w:val="1"/>
        </w:numPr>
        <w:ind w:left="360"/>
      </w:pPr>
      <w:r>
        <w:t>receive</w:t>
      </w:r>
    </w:p>
    <w:p w14:paraId="6CEFDDCA" w14:textId="77777777" w:rsidR="007F4927" w:rsidRPr="00BE0EA5" w:rsidRDefault="007F4927" w:rsidP="00BE0EA5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ind w:left="0" w:firstLine="0"/>
        <w:rPr>
          <w:b/>
          <w:u w:val="single"/>
        </w:rPr>
      </w:pPr>
      <w:r w:rsidRPr="007F4927">
        <w:t>design</w:t>
      </w:r>
      <w:r w:rsidR="00BE0EA5">
        <w:br w:type="column"/>
      </w:r>
      <w:r w:rsidRPr="00BE0EA5">
        <w:rPr>
          <w:b/>
          <w:u w:val="single"/>
        </w:rPr>
        <w:t>WTG—</w:t>
      </w:r>
      <w:proofErr w:type="gramStart"/>
      <w:r w:rsidRPr="00BE0EA5">
        <w:rPr>
          <w:b/>
          <w:u w:val="single"/>
        </w:rPr>
        <w:t>H  Lesson</w:t>
      </w:r>
      <w:proofErr w:type="gramEnd"/>
      <w:r w:rsidRPr="00BE0EA5">
        <w:rPr>
          <w:b/>
          <w:u w:val="single"/>
        </w:rPr>
        <w:t xml:space="preserve"> 2</w:t>
      </w:r>
    </w:p>
    <w:p w14:paraId="491C897D" w14:textId="77777777" w:rsidR="007F4927" w:rsidRDefault="007F4927" w:rsidP="007F4927">
      <w:pPr>
        <w:pStyle w:val="ListParagraph"/>
        <w:ind w:left="0"/>
      </w:pPr>
    </w:p>
    <w:p w14:paraId="66D36B08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astute</w:t>
      </w:r>
    </w:p>
    <w:p w14:paraId="57BDFDF4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bias</w:t>
      </w:r>
    </w:p>
    <w:p w14:paraId="2EC450A2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compile</w:t>
      </w:r>
    </w:p>
    <w:p w14:paraId="3C562C45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destitute</w:t>
      </w:r>
    </w:p>
    <w:p w14:paraId="50ED2F9A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enhance</w:t>
      </w:r>
    </w:p>
    <w:p w14:paraId="36480D4C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extraneous</w:t>
      </w:r>
    </w:p>
    <w:p w14:paraId="0532FB19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fabricate</w:t>
      </w:r>
    </w:p>
    <w:p w14:paraId="0FD7A36F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flaunt</w:t>
      </w:r>
    </w:p>
    <w:p w14:paraId="5EA59963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heyday</w:t>
      </w:r>
    </w:p>
    <w:p w14:paraId="11FA506C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illegible</w:t>
      </w:r>
    </w:p>
    <w:p w14:paraId="4AEBF076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intuition</w:t>
      </w:r>
    </w:p>
    <w:p w14:paraId="5874C5AB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lush</w:t>
      </w:r>
    </w:p>
    <w:p w14:paraId="12D0130E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renown</w:t>
      </w:r>
    </w:p>
    <w:p w14:paraId="5377C312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sedate</w:t>
      </w:r>
    </w:p>
    <w:p w14:paraId="34837237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vigil</w:t>
      </w:r>
    </w:p>
    <w:p w14:paraId="31C1784E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generalization</w:t>
      </w:r>
    </w:p>
    <w:p w14:paraId="66311762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neglect</w:t>
      </w:r>
    </w:p>
    <w:p w14:paraId="045AFCA5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improvement</w:t>
      </w:r>
    </w:p>
    <w:p w14:paraId="319B0AF4" w14:textId="77777777" w:rsidR="007F4927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basically</w:t>
      </w:r>
    </w:p>
    <w:p w14:paraId="23FFF148" w14:textId="77777777" w:rsidR="00BE0EA5" w:rsidRDefault="007F4927" w:rsidP="007F4927">
      <w:pPr>
        <w:pStyle w:val="ListParagraph"/>
        <w:numPr>
          <w:ilvl w:val="0"/>
          <w:numId w:val="2"/>
        </w:numPr>
        <w:ind w:left="450" w:hanging="450"/>
      </w:pPr>
      <w:r>
        <w:t>appreciate</w:t>
      </w:r>
    </w:p>
    <w:p w14:paraId="2CD82B4D" w14:textId="77777777" w:rsidR="00BE0EA5" w:rsidRPr="00BE0EA5" w:rsidRDefault="00BE0EA5" w:rsidP="00BE0EA5">
      <w:pPr>
        <w:spacing w:after="0"/>
        <w:rPr>
          <w:b/>
          <w:u w:val="single"/>
        </w:rPr>
      </w:pPr>
      <w:r w:rsidRPr="00BE0EA5">
        <w:rPr>
          <w:b/>
          <w:u w:val="single"/>
        </w:rPr>
        <w:br w:type="column"/>
      </w:r>
      <w:r w:rsidRPr="00BE0EA5">
        <w:rPr>
          <w:b/>
          <w:u w:val="single"/>
        </w:rPr>
        <w:t>WTG—</w:t>
      </w:r>
      <w:proofErr w:type="gramStart"/>
      <w:r w:rsidRPr="00BE0EA5">
        <w:rPr>
          <w:b/>
          <w:u w:val="single"/>
        </w:rPr>
        <w:t>H  Lesson</w:t>
      </w:r>
      <w:proofErr w:type="gramEnd"/>
      <w:r w:rsidRPr="00BE0EA5">
        <w:rPr>
          <w:b/>
          <w:u w:val="single"/>
        </w:rPr>
        <w:t xml:space="preserve"> 3</w:t>
      </w:r>
    </w:p>
    <w:p w14:paraId="7C020222" w14:textId="77777777" w:rsidR="00BE0EA5" w:rsidRDefault="00BE0EA5" w:rsidP="00BE0EA5">
      <w:pPr>
        <w:pStyle w:val="ListParagraph"/>
        <w:ind w:left="450"/>
      </w:pPr>
    </w:p>
    <w:p w14:paraId="7418D865" w14:textId="21E5E1BE" w:rsidR="00BE0EA5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amass</w:t>
      </w:r>
    </w:p>
    <w:p w14:paraId="0B11EAB4" w14:textId="38F3E61A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apt</w:t>
      </w:r>
    </w:p>
    <w:p w14:paraId="7FCF4F01" w14:textId="7E47FF4B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bleak</w:t>
      </w:r>
    </w:p>
    <w:p w14:paraId="2B19D789" w14:textId="4F5A2F1F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concoct</w:t>
      </w:r>
    </w:p>
    <w:p w14:paraId="51CEA1FC" w14:textId="0FB1DDBC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craze</w:t>
      </w:r>
    </w:p>
    <w:p w14:paraId="35943A9B" w14:textId="5AE5C0A0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impressionable</w:t>
      </w:r>
    </w:p>
    <w:p w14:paraId="3B1BA6FF" w14:textId="5A9E9208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incompatible</w:t>
      </w:r>
    </w:p>
    <w:p w14:paraId="10553432" w14:textId="07714FC0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obsession</w:t>
      </w:r>
    </w:p>
    <w:p w14:paraId="210D1C91" w14:textId="2389D258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partition</w:t>
      </w:r>
    </w:p>
    <w:p w14:paraId="7957426C" w14:textId="5ED66ABC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presumptuous</w:t>
      </w:r>
    </w:p>
    <w:p w14:paraId="62C99C24" w14:textId="1B9C9BC9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repulsive</w:t>
      </w:r>
    </w:p>
    <w:p w14:paraId="62113666" w14:textId="0854915C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shortcoming</w:t>
      </w:r>
    </w:p>
    <w:p w14:paraId="2F593537" w14:textId="3A39B98C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solicit</w:t>
      </w:r>
    </w:p>
    <w:p w14:paraId="538FF5C4" w14:textId="62313FCD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stagnant</w:t>
      </w:r>
    </w:p>
    <w:p w14:paraId="166975D7" w14:textId="0EB6B412" w:rsidR="004D4971" w:rsidRDefault="004D4971" w:rsidP="00BE0EA5">
      <w:pPr>
        <w:pStyle w:val="ListParagraph"/>
        <w:numPr>
          <w:ilvl w:val="0"/>
          <w:numId w:val="3"/>
        </w:numPr>
        <w:ind w:left="450" w:hanging="450"/>
      </w:pPr>
      <w:r>
        <w:t>unfounded</w:t>
      </w:r>
    </w:p>
    <w:p w14:paraId="245EFB3C" w14:textId="77777777" w:rsidR="00BE0EA5" w:rsidRDefault="00BE0EA5" w:rsidP="00BE0EA5">
      <w:pPr>
        <w:pStyle w:val="ListParagraph"/>
        <w:numPr>
          <w:ilvl w:val="0"/>
          <w:numId w:val="3"/>
        </w:numPr>
        <w:ind w:left="450" w:hanging="450"/>
      </w:pPr>
      <w:r>
        <w:t>especially</w:t>
      </w:r>
    </w:p>
    <w:p w14:paraId="6AD8F746" w14:textId="77777777" w:rsidR="00BE0EA5" w:rsidRDefault="00BE0EA5" w:rsidP="00BE0EA5">
      <w:pPr>
        <w:pStyle w:val="ListParagraph"/>
        <w:numPr>
          <w:ilvl w:val="0"/>
          <w:numId w:val="3"/>
        </w:numPr>
        <w:ind w:left="450" w:hanging="450"/>
      </w:pPr>
      <w:r>
        <w:t>disgruntled</w:t>
      </w:r>
    </w:p>
    <w:p w14:paraId="20932767" w14:textId="77777777" w:rsidR="00BE0EA5" w:rsidRDefault="00BE0EA5" w:rsidP="00BE0EA5">
      <w:pPr>
        <w:pStyle w:val="ListParagraph"/>
        <w:numPr>
          <w:ilvl w:val="0"/>
          <w:numId w:val="3"/>
        </w:numPr>
        <w:ind w:left="450" w:hanging="450"/>
      </w:pPr>
      <w:r>
        <w:t>conclude</w:t>
      </w:r>
    </w:p>
    <w:p w14:paraId="485B4E58" w14:textId="77777777" w:rsidR="00BE0EA5" w:rsidRDefault="00BE0EA5" w:rsidP="00BE0EA5">
      <w:pPr>
        <w:pStyle w:val="ListParagraph"/>
        <w:numPr>
          <w:ilvl w:val="0"/>
          <w:numId w:val="3"/>
        </w:numPr>
        <w:ind w:left="450" w:hanging="450"/>
      </w:pPr>
      <w:r>
        <w:t>sufficient</w:t>
      </w:r>
    </w:p>
    <w:p w14:paraId="71D95B16" w14:textId="77777777" w:rsidR="00BE0EA5" w:rsidRDefault="00BE0EA5" w:rsidP="00BE0EA5">
      <w:pPr>
        <w:pStyle w:val="ListParagraph"/>
        <w:numPr>
          <w:ilvl w:val="0"/>
          <w:numId w:val="3"/>
        </w:numPr>
        <w:ind w:left="450" w:hanging="450"/>
      </w:pPr>
      <w:r>
        <w:t>extrovert</w:t>
      </w:r>
    </w:p>
    <w:p w14:paraId="3A884205" w14:textId="77777777" w:rsidR="00BE0EA5" w:rsidRPr="00BE0EA5" w:rsidRDefault="00BE0EA5" w:rsidP="00BE0EA5">
      <w:pPr>
        <w:pStyle w:val="ListParagraph"/>
        <w:ind w:left="0"/>
        <w:rPr>
          <w:b/>
          <w:u w:val="single"/>
        </w:rPr>
      </w:pPr>
      <w:r>
        <w:br w:type="column"/>
      </w:r>
      <w:r w:rsidRPr="00BE0EA5">
        <w:rPr>
          <w:b/>
          <w:u w:val="single"/>
        </w:rPr>
        <w:t>WTG—H Lesson 4</w:t>
      </w:r>
    </w:p>
    <w:p w14:paraId="18598A5E" w14:textId="77777777" w:rsidR="00BE0EA5" w:rsidRDefault="00BE0EA5" w:rsidP="00BE0EA5">
      <w:pPr>
        <w:pStyle w:val="ListParagraph"/>
        <w:ind w:left="0"/>
      </w:pPr>
    </w:p>
    <w:p w14:paraId="3E1DF5BD" w14:textId="77777777" w:rsidR="00BE0EA5" w:rsidRDefault="00BE0EA5" w:rsidP="00BE0EA5">
      <w:pPr>
        <w:pStyle w:val="ListParagraph"/>
        <w:numPr>
          <w:ilvl w:val="0"/>
          <w:numId w:val="4"/>
        </w:numPr>
        <w:ind w:left="450" w:hanging="450"/>
      </w:pPr>
      <w:r>
        <w:t>affluence</w:t>
      </w:r>
    </w:p>
    <w:p w14:paraId="1E693957" w14:textId="77777777" w:rsidR="00BE0EA5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contaminate</w:t>
      </w:r>
    </w:p>
    <w:p w14:paraId="45C984BD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empathy</w:t>
      </w:r>
    </w:p>
    <w:p w14:paraId="5EF62119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fallible</w:t>
      </w:r>
    </w:p>
    <w:p w14:paraId="23609F24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infer</w:t>
      </w:r>
    </w:p>
    <w:p w14:paraId="4CC5E080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measly</w:t>
      </w:r>
    </w:p>
    <w:p w14:paraId="5E425FB9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passive</w:t>
      </w:r>
    </w:p>
    <w:p w14:paraId="335F1227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 xml:space="preserve">proximity </w:t>
      </w:r>
    </w:p>
    <w:p w14:paraId="614822C1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recoil</w:t>
      </w:r>
    </w:p>
    <w:p w14:paraId="276A35FC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reputable</w:t>
      </w:r>
    </w:p>
    <w:p w14:paraId="30A5BF4B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scrounge</w:t>
      </w:r>
    </w:p>
    <w:p w14:paraId="61A8634E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sodden</w:t>
      </w:r>
    </w:p>
    <w:p w14:paraId="13F696FB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stench</w:t>
      </w:r>
    </w:p>
    <w:p w14:paraId="760AE762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tirade</w:t>
      </w:r>
    </w:p>
    <w:p w14:paraId="1B5B9064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unprovoked</w:t>
      </w:r>
    </w:p>
    <w:p w14:paraId="22BF147C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automatically</w:t>
      </w:r>
    </w:p>
    <w:p w14:paraId="1781AFD1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convey</w:t>
      </w:r>
    </w:p>
    <w:p w14:paraId="6542A570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differentiate</w:t>
      </w:r>
    </w:p>
    <w:p w14:paraId="48D1A296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</w:pPr>
      <w:r>
        <w:t>punctual</w:t>
      </w:r>
    </w:p>
    <w:p w14:paraId="2D5739B9" w14:textId="77777777" w:rsidR="004B3EC7" w:rsidRDefault="004B3EC7" w:rsidP="00BE0EA5">
      <w:pPr>
        <w:pStyle w:val="ListParagraph"/>
        <w:numPr>
          <w:ilvl w:val="0"/>
          <w:numId w:val="4"/>
        </w:numPr>
        <w:ind w:left="450" w:hanging="450"/>
        <w:sectPr w:rsidR="004B3EC7" w:rsidSect="00C70C42">
          <w:headerReference w:type="default" r:id="rId7"/>
          <w:footerReference w:type="default" r:id="rId8"/>
          <w:pgSz w:w="12240" w:h="15840"/>
          <w:pgMar w:top="1080" w:right="720" w:bottom="720" w:left="720" w:header="720" w:footer="720" w:gutter="0"/>
          <w:cols w:num="4" w:space="720"/>
          <w:docGrid w:linePitch="360"/>
        </w:sectPr>
      </w:pPr>
      <w:r>
        <w:t>exclusive</w:t>
      </w:r>
    </w:p>
    <w:p w14:paraId="064E30E6" w14:textId="77777777" w:rsidR="004B3EC7" w:rsidRPr="004B3EC7" w:rsidRDefault="004B3EC7" w:rsidP="004B3EC7">
      <w:pPr>
        <w:rPr>
          <w:b/>
          <w:u w:val="single"/>
        </w:rPr>
      </w:pPr>
      <w:r w:rsidRPr="004B3EC7">
        <w:rPr>
          <w:b/>
          <w:u w:val="single"/>
        </w:rPr>
        <w:t>WTG—</w:t>
      </w:r>
      <w:proofErr w:type="gramStart"/>
      <w:r w:rsidRPr="004B3EC7">
        <w:rPr>
          <w:b/>
          <w:u w:val="single"/>
        </w:rPr>
        <w:t>H  Lesson</w:t>
      </w:r>
      <w:proofErr w:type="gramEnd"/>
      <w:r w:rsidRPr="004B3EC7">
        <w:rPr>
          <w:b/>
          <w:u w:val="single"/>
        </w:rPr>
        <w:t xml:space="preserve"> 5</w:t>
      </w:r>
    </w:p>
    <w:p w14:paraId="00B68DFF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abashed</w:t>
      </w:r>
    </w:p>
    <w:p w14:paraId="76722A14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balmy</w:t>
      </w:r>
    </w:p>
    <w:p w14:paraId="14C5352F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camaraderie</w:t>
      </w:r>
    </w:p>
    <w:p w14:paraId="6C960B16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dawdle</w:t>
      </w:r>
    </w:p>
    <w:p w14:paraId="533441FA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irk</w:t>
      </w:r>
    </w:p>
    <w:p w14:paraId="16D3FEBF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manifest</w:t>
      </w:r>
    </w:p>
    <w:p w14:paraId="5DE0A094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onslaught</w:t>
      </w:r>
    </w:p>
    <w:p w14:paraId="0D7D3AA4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proponent</w:t>
      </w:r>
    </w:p>
    <w:p w14:paraId="183F5622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relevant</w:t>
      </w:r>
    </w:p>
    <w:p w14:paraId="50D824CD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retort</w:t>
      </w:r>
    </w:p>
    <w:p w14:paraId="0F08AD22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severity</w:t>
      </w:r>
    </w:p>
    <w:p w14:paraId="5AE6B0F7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squander</w:t>
      </w:r>
    </w:p>
    <w:p w14:paraId="5F1FD5BC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testy</w:t>
      </w:r>
    </w:p>
    <w:p w14:paraId="63577D9D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unerring</w:t>
      </w:r>
    </w:p>
    <w:p w14:paraId="2E7AD497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vanquish</w:t>
      </w:r>
    </w:p>
    <w:p w14:paraId="393A758E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perspective</w:t>
      </w:r>
    </w:p>
    <w:p w14:paraId="12BC941E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anticipate</w:t>
      </w:r>
    </w:p>
    <w:p w14:paraId="678AF9F8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efficient</w:t>
      </w:r>
    </w:p>
    <w:p w14:paraId="59A48C57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intelligence</w:t>
      </w:r>
    </w:p>
    <w:p w14:paraId="18A8B901" w14:textId="77777777" w:rsidR="004B3EC7" w:rsidRDefault="004B3EC7" w:rsidP="004B3EC7">
      <w:pPr>
        <w:pStyle w:val="ListParagraph"/>
        <w:numPr>
          <w:ilvl w:val="0"/>
          <w:numId w:val="5"/>
        </w:numPr>
        <w:ind w:left="360"/>
      </w:pPr>
      <w:r>
        <w:t>serene</w:t>
      </w:r>
    </w:p>
    <w:p w14:paraId="1BCE1536" w14:textId="77777777" w:rsidR="004B3EC7" w:rsidRPr="004B3EC7" w:rsidRDefault="004B3EC7" w:rsidP="004B3EC7">
      <w:pPr>
        <w:pStyle w:val="ListParagraph"/>
        <w:ind w:left="0"/>
        <w:rPr>
          <w:b/>
          <w:u w:val="single"/>
        </w:rPr>
      </w:pPr>
      <w:r>
        <w:br w:type="column"/>
      </w:r>
      <w:r w:rsidRPr="004B3EC7">
        <w:rPr>
          <w:b/>
          <w:u w:val="single"/>
        </w:rPr>
        <w:t>WTG—</w:t>
      </w:r>
      <w:proofErr w:type="gramStart"/>
      <w:r w:rsidRPr="004B3EC7">
        <w:rPr>
          <w:b/>
          <w:u w:val="single"/>
        </w:rPr>
        <w:t>H  Lesson</w:t>
      </w:r>
      <w:proofErr w:type="gramEnd"/>
      <w:r w:rsidRPr="004B3EC7">
        <w:rPr>
          <w:b/>
          <w:u w:val="single"/>
        </w:rPr>
        <w:t xml:space="preserve"> 6</w:t>
      </w:r>
    </w:p>
    <w:p w14:paraId="4C1074C9" w14:textId="77777777" w:rsidR="004B3EC7" w:rsidRDefault="004B3EC7" w:rsidP="004B3EC7">
      <w:pPr>
        <w:pStyle w:val="ListParagraph"/>
        <w:ind w:left="360"/>
      </w:pPr>
    </w:p>
    <w:p w14:paraId="2E5D1764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abrasive</w:t>
      </w:r>
    </w:p>
    <w:p w14:paraId="44571F09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benevolent</w:t>
      </w:r>
    </w:p>
    <w:p w14:paraId="5D4E6F97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compulsory</w:t>
      </w:r>
    </w:p>
    <w:p w14:paraId="251BCD19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deft</w:t>
      </w:r>
    </w:p>
    <w:p w14:paraId="3697F85F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frustrate</w:t>
      </w:r>
    </w:p>
    <w:p w14:paraId="7F202881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impetuous</w:t>
      </w:r>
    </w:p>
    <w:p w14:paraId="0FBECE75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outgrowth</w:t>
      </w:r>
    </w:p>
    <w:p w14:paraId="26032011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precarious</w:t>
      </w:r>
    </w:p>
    <w:p w14:paraId="60F2038A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priority</w:t>
      </w:r>
    </w:p>
    <w:p w14:paraId="3F7EBD65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reimburse</w:t>
      </w:r>
    </w:p>
    <w:p w14:paraId="7C34939F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saunter</w:t>
      </w:r>
    </w:p>
    <w:p w14:paraId="081022FE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subside</w:t>
      </w:r>
    </w:p>
    <w:p w14:paraId="6E1B10DC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tumult</w:t>
      </w:r>
    </w:p>
    <w:p w14:paraId="1F62B6AB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veer</w:t>
      </w:r>
    </w:p>
    <w:p w14:paraId="29068395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vivacious</w:t>
      </w:r>
    </w:p>
    <w:p w14:paraId="79F2AD36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mythical</w:t>
      </w:r>
    </w:p>
    <w:p w14:paraId="6DEBF8C2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neutral</w:t>
      </w:r>
    </w:p>
    <w:p w14:paraId="10B32C55" w14:textId="77777777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notorious</w:t>
      </w:r>
    </w:p>
    <w:p w14:paraId="0ACA7E72" w14:textId="77777777" w:rsidR="00C70C42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mileage</w:t>
      </w:r>
    </w:p>
    <w:p w14:paraId="70E57EF4" w14:textId="71EF778E" w:rsidR="004B3EC7" w:rsidRDefault="004B3EC7" w:rsidP="004B3EC7">
      <w:pPr>
        <w:pStyle w:val="ListParagraph"/>
        <w:numPr>
          <w:ilvl w:val="0"/>
          <w:numId w:val="6"/>
        </w:numPr>
        <w:ind w:left="450" w:hanging="450"/>
      </w:pPr>
      <w:r>
        <w:t>recession</w:t>
      </w:r>
    </w:p>
    <w:p w14:paraId="2F444F5A" w14:textId="77777777" w:rsidR="004B3EC7" w:rsidRPr="00F6499B" w:rsidRDefault="00F6499B" w:rsidP="00F6499B">
      <w:pPr>
        <w:pStyle w:val="ListParagraph"/>
        <w:ind w:left="0"/>
        <w:rPr>
          <w:b/>
          <w:u w:val="single"/>
        </w:rPr>
      </w:pPr>
      <w:r>
        <w:br w:type="column"/>
      </w:r>
      <w:r w:rsidRPr="00F6499B">
        <w:rPr>
          <w:b/>
          <w:u w:val="single"/>
        </w:rPr>
        <w:t>WTG—</w:t>
      </w:r>
      <w:proofErr w:type="gramStart"/>
      <w:r w:rsidRPr="00F6499B">
        <w:rPr>
          <w:b/>
          <w:u w:val="single"/>
        </w:rPr>
        <w:t>H  Lesson</w:t>
      </w:r>
      <w:proofErr w:type="gramEnd"/>
      <w:r w:rsidRPr="00F6499B">
        <w:rPr>
          <w:b/>
          <w:u w:val="single"/>
        </w:rPr>
        <w:t xml:space="preserve"> 7</w:t>
      </w:r>
    </w:p>
    <w:p w14:paraId="6AA4FB25" w14:textId="77777777" w:rsidR="00F6499B" w:rsidRDefault="00F6499B" w:rsidP="00F6499B">
      <w:pPr>
        <w:pStyle w:val="ListParagraph"/>
        <w:ind w:left="0"/>
      </w:pPr>
    </w:p>
    <w:p w14:paraId="5643B745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aghast</w:t>
      </w:r>
    </w:p>
    <w:p w14:paraId="7EDAC36E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curt</w:t>
      </w:r>
    </w:p>
    <w:p w14:paraId="29884C59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disarray</w:t>
      </w:r>
    </w:p>
    <w:p w14:paraId="6CE5AFB2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extrovert</w:t>
      </w:r>
    </w:p>
    <w:p w14:paraId="429236CD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finagle</w:t>
      </w:r>
    </w:p>
    <w:p w14:paraId="7E4D291D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immoral</w:t>
      </w:r>
    </w:p>
    <w:p w14:paraId="712F4B26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improvise</w:t>
      </w:r>
    </w:p>
    <w:p w14:paraId="3E62D655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outlandish</w:t>
      </w:r>
    </w:p>
    <w:p w14:paraId="70C55983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overcast</w:t>
      </w:r>
    </w:p>
    <w:p w14:paraId="5E07E03D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pittance</w:t>
      </w:r>
    </w:p>
    <w:p w14:paraId="6F32627E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quell</w:t>
      </w:r>
    </w:p>
    <w:p w14:paraId="7AF96FE9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recur</w:t>
      </w:r>
    </w:p>
    <w:p w14:paraId="4E472C77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shirk</w:t>
      </w:r>
    </w:p>
    <w:p w14:paraId="1B819D96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unswerving</w:t>
      </w:r>
    </w:p>
    <w:p w14:paraId="56873A7D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vogue</w:t>
      </w:r>
    </w:p>
    <w:p w14:paraId="1CDBB3B1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collide</w:t>
      </w:r>
    </w:p>
    <w:p w14:paraId="33893E74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bask</w:t>
      </w:r>
    </w:p>
    <w:p w14:paraId="332DC7FA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impending</w:t>
      </w:r>
    </w:p>
    <w:p w14:paraId="7E5D8182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candid</w:t>
      </w:r>
    </w:p>
    <w:p w14:paraId="643E4133" w14:textId="77777777" w:rsidR="00F6499B" w:rsidRDefault="00F6499B" w:rsidP="00F6499B">
      <w:pPr>
        <w:pStyle w:val="ListParagraph"/>
        <w:numPr>
          <w:ilvl w:val="0"/>
          <w:numId w:val="8"/>
        </w:numPr>
        <w:ind w:left="540" w:hanging="540"/>
      </w:pPr>
      <w:r>
        <w:t>reputation</w:t>
      </w:r>
    </w:p>
    <w:p w14:paraId="43582DCD" w14:textId="77777777" w:rsidR="00F6499B" w:rsidRPr="00F6499B" w:rsidRDefault="00F6499B" w:rsidP="00F6499B">
      <w:pPr>
        <w:pStyle w:val="ListParagraph"/>
        <w:ind w:left="0"/>
        <w:rPr>
          <w:b/>
          <w:u w:val="single"/>
        </w:rPr>
      </w:pPr>
      <w:r w:rsidRPr="00F6499B">
        <w:rPr>
          <w:b/>
          <w:u w:val="single"/>
        </w:rPr>
        <w:br w:type="column"/>
      </w:r>
      <w:r w:rsidRPr="00F6499B">
        <w:rPr>
          <w:b/>
          <w:u w:val="single"/>
        </w:rPr>
        <w:t>WTG—</w:t>
      </w:r>
      <w:proofErr w:type="gramStart"/>
      <w:r w:rsidRPr="00F6499B">
        <w:rPr>
          <w:b/>
          <w:u w:val="single"/>
        </w:rPr>
        <w:t>H  Lesson</w:t>
      </w:r>
      <w:proofErr w:type="gramEnd"/>
      <w:r w:rsidRPr="00F6499B">
        <w:rPr>
          <w:b/>
          <w:u w:val="single"/>
        </w:rPr>
        <w:t xml:space="preserve"> 8</w:t>
      </w:r>
    </w:p>
    <w:p w14:paraId="28E1D702" w14:textId="77777777" w:rsidR="00F6499B" w:rsidRDefault="00F6499B" w:rsidP="00F6499B">
      <w:pPr>
        <w:pStyle w:val="ListParagraph"/>
        <w:ind w:left="0"/>
      </w:pPr>
    </w:p>
    <w:p w14:paraId="7B0230C7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allegation</w:t>
      </w:r>
    </w:p>
    <w:p w14:paraId="1E164652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animosity</w:t>
      </w:r>
    </w:p>
    <w:p w14:paraId="57946D5D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befitting</w:t>
      </w:r>
    </w:p>
    <w:p w14:paraId="74345DC0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brevity</w:t>
      </w:r>
    </w:p>
    <w:p w14:paraId="17FD8E35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curtail</w:t>
      </w:r>
    </w:p>
    <w:p w14:paraId="754539AD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deface</w:t>
      </w:r>
    </w:p>
    <w:p w14:paraId="7BC2AB6A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frivolous</w:t>
      </w:r>
    </w:p>
    <w:p w14:paraId="7636EE3A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impart</w:t>
      </w:r>
    </w:p>
    <w:p w14:paraId="345E167D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oppression</w:t>
      </w:r>
    </w:p>
    <w:p w14:paraId="18919726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peevish</w:t>
      </w:r>
    </w:p>
    <w:p w14:paraId="24604933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proficient</w:t>
      </w:r>
    </w:p>
    <w:p w14:paraId="1CE4EC71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regress</w:t>
      </w:r>
    </w:p>
    <w:p w14:paraId="154F6666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stodgy</w:t>
      </w:r>
    </w:p>
    <w:p w14:paraId="22180523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totality</w:t>
      </w:r>
    </w:p>
    <w:p w14:paraId="0E89DE65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unkempt</w:t>
      </w:r>
    </w:p>
    <w:p w14:paraId="5A257187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perishable</w:t>
      </w:r>
    </w:p>
    <w:p w14:paraId="698121A8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susceptible</w:t>
      </w:r>
    </w:p>
    <w:p w14:paraId="19F50D2A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generous</w:t>
      </w:r>
    </w:p>
    <w:p w14:paraId="6906C3A5" w14:textId="77777777" w:rsidR="00F6499B" w:rsidRDefault="00F6499B" w:rsidP="00F6499B">
      <w:pPr>
        <w:pStyle w:val="ListParagraph"/>
        <w:numPr>
          <w:ilvl w:val="0"/>
          <w:numId w:val="9"/>
        </w:numPr>
        <w:ind w:left="450" w:hanging="450"/>
      </w:pPr>
      <w:r>
        <w:t>supersede</w:t>
      </w:r>
    </w:p>
    <w:p w14:paraId="00C0601A" w14:textId="760D37F1" w:rsidR="00F6499B" w:rsidRDefault="00F6499B" w:rsidP="00BC4A6C">
      <w:pPr>
        <w:pStyle w:val="ListParagraph"/>
        <w:numPr>
          <w:ilvl w:val="0"/>
          <w:numId w:val="9"/>
        </w:numPr>
        <w:ind w:left="450" w:hanging="450"/>
      </w:pPr>
      <w:r>
        <w:t>occasionally</w:t>
      </w:r>
      <w:r>
        <w:br w:type="page"/>
      </w:r>
    </w:p>
    <w:p w14:paraId="306A64F9" w14:textId="1C5E16DF" w:rsidR="004D4971" w:rsidRDefault="004D4971" w:rsidP="004D4971">
      <w:pPr>
        <w:spacing w:after="0"/>
        <w:rPr>
          <w:b/>
          <w:u w:val="single"/>
        </w:rPr>
      </w:pPr>
      <w:r>
        <w:rPr>
          <w:b/>
          <w:u w:val="single"/>
        </w:rPr>
        <w:lastRenderedPageBreak/>
        <w:t>WTG—</w:t>
      </w:r>
      <w:proofErr w:type="gramStart"/>
      <w:r>
        <w:rPr>
          <w:b/>
          <w:u w:val="single"/>
        </w:rPr>
        <w:t xml:space="preserve">H  </w:t>
      </w:r>
      <w:r w:rsidRPr="007F4927">
        <w:rPr>
          <w:b/>
          <w:u w:val="single"/>
        </w:rPr>
        <w:t>Lesson</w:t>
      </w:r>
      <w:proofErr w:type="gramEnd"/>
      <w:r w:rsidRPr="007F4927">
        <w:rPr>
          <w:b/>
          <w:u w:val="single"/>
        </w:rPr>
        <w:t xml:space="preserve"> </w:t>
      </w:r>
      <w:r>
        <w:rPr>
          <w:b/>
          <w:u w:val="single"/>
        </w:rPr>
        <w:t>9</w:t>
      </w:r>
    </w:p>
    <w:p w14:paraId="7CB06AF6" w14:textId="77777777" w:rsidR="004D4971" w:rsidRPr="007F4927" w:rsidRDefault="004D4971" w:rsidP="004D4971">
      <w:pPr>
        <w:spacing w:after="0"/>
        <w:rPr>
          <w:b/>
          <w:u w:val="single"/>
        </w:rPr>
      </w:pPr>
    </w:p>
    <w:p w14:paraId="17045CA6" w14:textId="741EDC5E" w:rsidR="004D4971" w:rsidRDefault="004D4971" w:rsidP="004D4971">
      <w:pPr>
        <w:pStyle w:val="ListParagraph"/>
        <w:numPr>
          <w:ilvl w:val="0"/>
          <w:numId w:val="10"/>
        </w:numPr>
      </w:pPr>
      <w:r>
        <w:t>acclaim</w:t>
      </w:r>
    </w:p>
    <w:p w14:paraId="5EF8F670" w14:textId="745ABE03" w:rsidR="004D4971" w:rsidRDefault="004D4971" w:rsidP="004D4971">
      <w:pPr>
        <w:pStyle w:val="ListParagraph"/>
        <w:numPr>
          <w:ilvl w:val="0"/>
          <w:numId w:val="10"/>
        </w:numPr>
      </w:pPr>
      <w:r>
        <w:t>cringe</w:t>
      </w:r>
    </w:p>
    <w:p w14:paraId="5838752C" w14:textId="0C221EF1" w:rsidR="004D4971" w:rsidRDefault="004D4971" w:rsidP="004D4971">
      <w:pPr>
        <w:pStyle w:val="ListParagraph"/>
        <w:numPr>
          <w:ilvl w:val="0"/>
          <w:numId w:val="10"/>
        </w:numPr>
      </w:pPr>
      <w:r>
        <w:t>deluge</w:t>
      </w:r>
    </w:p>
    <w:p w14:paraId="1409B575" w14:textId="2F6F4D02" w:rsidR="004D4971" w:rsidRDefault="004D4971" w:rsidP="004D4971">
      <w:pPr>
        <w:pStyle w:val="ListParagraph"/>
        <w:numPr>
          <w:ilvl w:val="0"/>
          <w:numId w:val="10"/>
        </w:numPr>
      </w:pPr>
      <w:r>
        <w:t>envision</w:t>
      </w:r>
    </w:p>
    <w:p w14:paraId="5BEA1A9E" w14:textId="6287B654" w:rsidR="004D4971" w:rsidRDefault="004D4971" w:rsidP="004D4971">
      <w:pPr>
        <w:pStyle w:val="ListParagraph"/>
        <w:numPr>
          <w:ilvl w:val="0"/>
          <w:numId w:val="10"/>
        </w:numPr>
      </w:pPr>
      <w:r>
        <w:t>horrendous</w:t>
      </w:r>
    </w:p>
    <w:p w14:paraId="0B6A95A0" w14:textId="63548638" w:rsidR="004D4971" w:rsidRDefault="004D4971" w:rsidP="004D4971">
      <w:pPr>
        <w:pStyle w:val="ListParagraph"/>
        <w:numPr>
          <w:ilvl w:val="0"/>
          <w:numId w:val="10"/>
        </w:numPr>
      </w:pPr>
      <w:r>
        <w:t>invaluable</w:t>
      </w:r>
    </w:p>
    <w:p w14:paraId="3CADECC8" w14:textId="35FC1E83" w:rsidR="004D4971" w:rsidRDefault="004D4971" w:rsidP="004D4971">
      <w:pPr>
        <w:pStyle w:val="ListParagraph"/>
        <w:numPr>
          <w:ilvl w:val="0"/>
          <w:numId w:val="10"/>
        </w:numPr>
      </w:pPr>
      <w:r>
        <w:t>nurture</w:t>
      </w:r>
    </w:p>
    <w:p w14:paraId="242B6062" w14:textId="07ACE990" w:rsidR="004D4971" w:rsidRDefault="004D4971" w:rsidP="004D4971">
      <w:pPr>
        <w:pStyle w:val="ListParagraph"/>
        <w:numPr>
          <w:ilvl w:val="0"/>
          <w:numId w:val="10"/>
        </w:numPr>
      </w:pPr>
      <w:r>
        <w:t>prohibitive</w:t>
      </w:r>
    </w:p>
    <w:p w14:paraId="0F88FF39" w14:textId="43F66042" w:rsidR="004D4971" w:rsidRDefault="004D4971" w:rsidP="004D4971">
      <w:pPr>
        <w:pStyle w:val="ListParagraph"/>
        <w:numPr>
          <w:ilvl w:val="0"/>
          <w:numId w:val="10"/>
        </w:numPr>
      </w:pPr>
      <w:r>
        <w:t>quandary</w:t>
      </w:r>
    </w:p>
    <w:p w14:paraId="5DD7AF33" w14:textId="1A81455D" w:rsidR="004D4971" w:rsidRDefault="004D4971" w:rsidP="004D4971">
      <w:pPr>
        <w:pStyle w:val="ListParagraph"/>
        <w:numPr>
          <w:ilvl w:val="0"/>
          <w:numId w:val="10"/>
        </w:numPr>
      </w:pPr>
      <w:r>
        <w:t>regal</w:t>
      </w:r>
    </w:p>
    <w:p w14:paraId="6C4EBE99" w14:textId="54E31112" w:rsidR="004D4971" w:rsidRDefault="004D4971" w:rsidP="004D4971">
      <w:pPr>
        <w:pStyle w:val="ListParagraph"/>
        <w:numPr>
          <w:ilvl w:val="0"/>
          <w:numId w:val="10"/>
        </w:numPr>
      </w:pPr>
      <w:r>
        <w:t>scapegoat</w:t>
      </w:r>
    </w:p>
    <w:p w14:paraId="2612BFFA" w14:textId="5774FC67" w:rsidR="004D4971" w:rsidRDefault="004D4971" w:rsidP="004D4971">
      <w:pPr>
        <w:pStyle w:val="ListParagraph"/>
        <w:numPr>
          <w:ilvl w:val="0"/>
          <w:numId w:val="10"/>
        </w:numPr>
      </w:pPr>
      <w:r>
        <w:t>skulk</w:t>
      </w:r>
    </w:p>
    <w:p w14:paraId="3E03E5AB" w14:textId="3BDC179E" w:rsidR="004D4971" w:rsidRDefault="004D4971" w:rsidP="004D4971">
      <w:pPr>
        <w:pStyle w:val="ListParagraph"/>
        <w:numPr>
          <w:ilvl w:val="0"/>
          <w:numId w:val="10"/>
        </w:numPr>
      </w:pPr>
      <w:r>
        <w:t>tart</w:t>
      </w:r>
    </w:p>
    <w:p w14:paraId="0582DD99" w14:textId="6731AE2D" w:rsidR="004D4971" w:rsidRDefault="004D4971" w:rsidP="004D4971">
      <w:pPr>
        <w:pStyle w:val="ListParagraph"/>
        <w:numPr>
          <w:ilvl w:val="0"/>
          <w:numId w:val="10"/>
        </w:numPr>
      </w:pPr>
      <w:r>
        <w:t>unwary</w:t>
      </w:r>
    </w:p>
    <w:p w14:paraId="77F3DD52" w14:textId="5E0B548F" w:rsidR="004D4971" w:rsidRDefault="004D4971" w:rsidP="004D4971">
      <w:pPr>
        <w:pStyle w:val="ListParagraph"/>
        <w:numPr>
          <w:ilvl w:val="0"/>
          <w:numId w:val="10"/>
        </w:numPr>
      </w:pPr>
      <w:r>
        <w:t>versatile</w:t>
      </w:r>
    </w:p>
    <w:p w14:paraId="73B7EABB" w14:textId="3D722686" w:rsidR="004D4971" w:rsidRDefault="004D4971" w:rsidP="004D4971">
      <w:pPr>
        <w:pStyle w:val="ListParagraph"/>
        <w:numPr>
          <w:ilvl w:val="0"/>
          <w:numId w:val="10"/>
        </w:numPr>
      </w:pPr>
      <w:r>
        <w:t>condomini</w:t>
      </w:r>
      <w:r w:rsidR="00BB19C5">
        <w:t>um</w:t>
      </w:r>
    </w:p>
    <w:p w14:paraId="20AFCB55" w14:textId="68ED0351" w:rsidR="004D4971" w:rsidRDefault="00BB19C5" w:rsidP="004D4971">
      <w:pPr>
        <w:pStyle w:val="ListParagraph"/>
        <w:numPr>
          <w:ilvl w:val="0"/>
          <w:numId w:val="10"/>
        </w:numPr>
      </w:pPr>
      <w:r>
        <w:t>amend</w:t>
      </w:r>
    </w:p>
    <w:p w14:paraId="6772BAC5" w14:textId="39E76434" w:rsidR="004D4971" w:rsidRDefault="004D4971" w:rsidP="004D4971">
      <w:pPr>
        <w:pStyle w:val="ListParagraph"/>
        <w:numPr>
          <w:ilvl w:val="0"/>
          <w:numId w:val="10"/>
        </w:numPr>
      </w:pPr>
      <w:r>
        <w:t xml:space="preserve"> </w:t>
      </w:r>
      <w:r w:rsidR="002D7F86">
        <w:t>comprehension</w:t>
      </w:r>
    </w:p>
    <w:p w14:paraId="37741705" w14:textId="702EA122" w:rsidR="004D4971" w:rsidRDefault="004D4971" w:rsidP="004D4971">
      <w:pPr>
        <w:pStyle w:val="ListParagraph"/>
        <w:numPr>
          <w:ilvl w:val="0"/>
          <w:numId w:val="10"/>
        </w:numPr>
      </w:pPr>
      <w:r>
        <w:t xml:space="preserve"> </w:t>
      </w:r>
      <w:r w:rsidR="00BB19C5">
        <w:t>agitated</w:t>
      </w:r>
    </w:p>
    <w:p w14:paraId="22C4DD2D" w14:textId="77777777" w:rsidR="0011746A" w:rsidRPr="0011746A" w:rsidRDefault="004D4971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b/>
          <w:u w:val="single"/>
        </w:rPr>
      </w:pPr>
      <w:r>
        <w:t xml:space="preserve"> </w:t>
      </w:r>
      <w:r w:rsidR="00BB19C5">
        <w:t>procrastinate</w:t>
      </w:r>
    </w:p>
    <w:p w14:paraId="4DF59257" w14:textId="1DAAF593" w:rsidR="0011746A" w:rsidRDefault="0011746A" w:rsidP="0011746A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</w:p>
    <w:p w14:paraId="51F65395" w14:textId="71F16A18" w:rsidR="0011746A" w:rsidRDefault="0011746A" w:rsidP="0011746A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</w:p>
    <w:p w14:paraId="55801B4B" w14:textId="0C2908DD" w:rsidR="0011746A" w:rsidRDefault="0011746A" w:rsidP="0011746A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13</w:t>
      </w:r>
    </w:p>
    <w:p w14:paraId="1D45BFD5" w14:textId="17DD150A" w:rsidR="0011746A" w:rsidRDefault="0011746A" w:rsidP="0011746A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</w:p>
    <w:p w14:paraId="177CDF20" w14:textId="6513F797" w:rsidR="0011746A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align</w:t>
      </w:r>
    </w:p>
    <w:p w14:paraId="4A0E4488" w14:textId="2AD61E10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conducive</w:t>
      </w:r>
    </w:p>
    <w:p w14:paraId="734C10E5" w14:textId="5C6F32F8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continuity</w:t>
      </w:r>
    </w:p>
    <w:p w14:paraId="31033B7F" w14:textId="1291C925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daft</w:t>
      </w:r>
    </w:p>
    <w:p w14:paraId="7DDE3C6C" w14:textId="30F62E7C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epitome</w:t>
      </w:r>
    </w:p>
    <w:p w14:paraId="6F62068A" w14:textId="26CB7E26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facility</w:t>
      </w:r>
    </w:p>
    <w:p w14:paraId="67B34188" w14:textId="1C87A632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gallivant</w:t>
      </w:r>
    </w:p>
    <w:p w14:paraId="1AFF83FD" w14:textId="2B0C8148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incredulous</w:t>
      </w:r>
    </w:p>
    <w:p w14:paraId="19C874DC" w14:textId="2DC605C8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jargon</w:t>
      </w:r>
    </w:p>
    <w:p w14:paraId="20D8A1B3" w14:textId="4FB11405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mollify</w:t>
      </w:r>
    </w:p>
    <w:p w14:paraId="5759DBB5" w14:textId="3F2162B7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momentum</w:t>
      </w:r>
    </w:p>
    <w:p w14:paraId="7ED4E57C" w14:textId="7DA71AD5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repercussion</w:t>
      </w:r>
    </w:p>
    <w:p w14:paraId="0EBD4BC0" w14:textId="3938378A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smolder</w:t>
      </w:r>
    </w:p>
    <w:p w14:paraId="3CB78DFD" w14:textId="58707944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stoic</w:t>
      </w:r>
    </w:p>
    <w:p w14:paraId="6DE90E86" w14:textId="4BB18262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vile</w:t>
      </w:r>
    </w:p>
    <w:p w14:paraId="73E3BA72" w14:textId="54353976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sequel</w:t>
      </w:r>
    </w:p>
    <w:p w14:paraId="18EA3FF5" w14:textId="583CCAD3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colleagues</w:t>
      </w:r>
    </w:p>
    <w:p w14:paraId="2F3DF2FF" w14:textId="1BA19B1A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annul</w:t>
      </w:r>
    </w:p>
    <w:p w14:paraId="21C7ED8B" w14:textId="7C77C3EA" w:rsidR="002D7F86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glimpse</w:t>
      </w:r>
    </w:p>
    <w:p w14:paraId="19A3F3C0" w14:textId="26814BE0" w:rsidR="002D7F86" w:rsidRPr="0011746A" w:rsidRDefault="002D7F86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</w:pPr>
      <w:r>
        <w:t>intermediate</w:t>
      </w:r>
    </w:p>
    <w:p w14:paraId="7BA3F387" w14:textId="26814BE0" w:rsidR="004D4971" w:rsidRPr="00BE0EA5" w:rsidRDefault="004D4971" w:rsidP="002D7F86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  <w:r>
        <w:br w:type="column"/>
      </w:r>
      <w:r w:rsidRPr="00BE0EA5">
        <w:rPr>
          <w:b/>
          <w:u w:val="single"/>
        </w:rPr>
        <w:t>WTG—</w:t>
      </w:r>
      <w:proofErr w:type="gramStart"/>
      <w:r w:rsidRPr="00BE0EA5">
        <w:rPr>
          <w:b/>
          <w:u w:val="single"/>
        </w:rPr>
        <w:t>H  Lesson</w:t>
      </w:r>
      <w:proofErr w:type="gramEnd"/>
      <w:r w:rsidRPr="00BE0EA5">
        <w:rPr>
          <w:b/>
          <w:u w:val="single"/>
        </w:rPr>
        <w:t xml:space="preserve"> </w:t>
      </w:r>
      <w:r>
        <w:rPr>
          <w:b/>
          <w:u w:val="single"/>
        </w:rPr>
        <w:t>10</w:t>
      </w:r>
    </w:p>
    <w:p w14:paraId="5BC284A4" w14:textId="77777777" w:rsidR="004D4971" w:rsidRDefault="004D4971" w:rsidP="004D4971">
      <w:pPr>
        <w:pStyle w:val="ListParagraph"/>
        <w:ind w:left="0"/>
      </w:pPr>
    </w:p>
    <w:p w14:paraId="60F05139" w14:textId="46324D93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bookmarkStart w:id="0" w:name="_Hlk523234856"/>
      <w:r>
        <w:t>angle</w:t>
      </w:r>
    </w:p>
    <w:p w14:paraId="12D6EC87" w14:textId="333F452D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balance</w:t>
      </w:r>
    </w:p>
    <w:p w14:paraId="1D4D9BA1" w14:textId="3714D73A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charge</w:t>
      </w:r>
    </w:p>
    <w:p w14:paraId="3591992C" w14:textId="67C17ACE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composed</w:t>
      </w:r>
    </w:p>
    <w:p w14:paraId="04911611" w14:textId="18F01CE9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cow</w:t>
      </w:r>
    </w:p>
    <w:p w14:paraId="4E91E47F" w14:textId="2AC20DE1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distant</w:t>
      </w:r>
    </w:p>
    <w:p w14:paraId="719B47A7" w14:textId="02B8B96D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gravity</w:t>
      </w:r>
    </w:p>
    <w:p w14:paraId="03AE433F" w14:textId="35C22053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harbor</w:t>
      </w:r>
    </w:p>
    <w:p w14:paraId="735ED65B" w14:textId="28F32648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lumber</w:t>
      </w:r>
    </w:p>
    <w:p w14:paraId="13104FD5" w14:textId="26AC0AC2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mad</w:t>
      </w:r>
    </w:p>
    <w:p w14:paraId="31258CE5" w14:textId="60739A88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reflect</w:t>
      </w:r>
    </w:p>
    <w:p w14:paraId="4DFC2BC9" w14:textId="5361C905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spruce</w:t>
      </w:r>
    </w:p>
    <w:p w14:paraId="6969B3A2" w14:textId="7D58A378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stir</w:t>
      </w:r>
    </w:p>
    <w:p w14:paraId="4C8431E5" w14:textId="05A764EA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untold</w:t>
      </w:r>
    </w:p>
    <w:p w14:paraId="01D7180A" w14:textId="16F32A6C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wasted</w:t>
      </w:r>
    </w:p>
    <w:p w14:paraId="09AF4036" w14:textId="3BA6BD73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counterfeit</w:t>
      </w:r>
    </w:p>
    <w:p w14:paraId="06BEBCD2" w14:textId="171E65EF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intervene</w:t>
      </w:r>
    </w:p>
    <w:p w14:paraId="043933BB" w14:textId="4901A9D1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encouragement</w:t>
      </w:r>
    </w:p>
    <w:p w14:paraId="5FDC835A" w14:textId="50688423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relinquish</w:t>
      </w:r>
    </w:p>
    <w:p w14:paraId="54A20E0D" w14:textId="5847B35C" w:rsidR="00BB19C5" w:rsidRDefault="00BB19C5" w:rsidP="004D4971">
      <w:pPr>
        <w:pStyle w:val="ListParagraph"/>
        <w:numPr>
          <w:ilvl w:val="0"/>
          <w:numId w:val="11"/>
        </w:numPr>
        <w:ind w:left="450" w:hanging="450"/>
      </w:pPr>
      <w:r>
        <w:t>simultaneously</w:t>
      </w:r>
    </w:p>
    <w:p w14:paraId="51B8A41E" w14:textId="0AB1752D" w:rsidR="002D7F86" w:rsidRDefault="002D7F86" w:rsidP="002D7F86">
      <w:pPr>
        <w:pStyle w:val="ListParagraph"/>
        <w:ind w:left="450"/>
      </w:pPr>
    </w:p>
    <w:p w14:paraId="2C1AC069" w14:textId="54E8EBEE" w:rsidR="002D7F86" w:rsidRDefault="002D7F86" w:rsidP="002D7F86">
      <w:pPr>
        <w:pStyle w:val="ListParagraph"/>
        <w:ind w:left="450"/>
      </w:pPr>
    </w:p>
    <w:p w14:paraId="06AFE63A" w14:textId="705373C9" w:rsidR="002D7F86" w:rsidRPr="002D7F86" w:rsidRDefault="002D7F86" w:rsidP="002D7F86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14</w:t>
      </w:r>
    </w:p>
    <w:p w14:paraId="2501AAF4" w14:textId="4C8DE566" w:rsidR="002D7F86" w:rsidRDefault="002D7F86" w:rsidP="002D7F86">
      <w:pPr>
        <w:pStyle w:val="ListParagraph"/>
        <w:ind w:left="450"/>
      </w:pPr>
    </w:p>
    <w:p w14:paraId="7AA64BCC" w14:textId="60D7C7C6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abstain</w:t>
      </w:r>
    </w:p>
    <w:p w14:paraId="5117E081" w14:textId="4E306026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balderdash</w:t>
      </w:r>
    </w:p>
    <w:p w14:paraId="30E57742" w14:textId="25ADD0F8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canny</w:t>
      </w:r>
    </w:p>
    <w:p w14:paraId="183676DD" w14:textId="29969B7B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dogged</w:t>
      </w:r>
    </w:p>
    <w:p w14:paraId="11D78877" w14:textId="0DA5BA6D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enlighten</w:t>
      </w:r>
    </w:p>
    <w:p w14:paraId="29ED8D23" w14:textId="576A2AA3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haggard</w:t>
      </w:r>
    </w:p>
    <w:p w14:paraId="1EF294F8" w14:textId="5D7D24D2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humdrum</w:t>
      </w:r>
    </w:p>
    <w:p w14:paraId="24FA7E42" w14:textId="5729E9C4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oaf</w:t>
      </w:r>
    </w:p>
    <w:p w14:paraId="7DF9DBB7" w14:textId="6E117F0B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plagiarize</w:t>
      </w:r>
    </w:p>
    <w:p w14:paraId="3043B019" w14:textId="76275795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plummet</w:t>
      </w:r>
    </w:p>
    <w:p w14:paraId="5E57F70C" w14:textId="2D561C7A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savagery</w:t>
      </w:r>
    </w:p>
    <w:p w14:paraId="5B8F3CC6" w14:textId="78C9C1A9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tangible</w:t>
      </w:r>
    </w:p>
    <w:p w14:paraId="6F176CD9" w14:textId="2048B03D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ultimatum</w:t>
      </w:r>
    </w:p>
    <w:p w14:paraId="1F9DE28A" w14:textId="7DD300C4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unscrupulous</w:t>
      </w:r>
    </w:p>
    <w:p w14:paraId="22D1501F" w14:textId="206DD2BD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zany</w:t>
      </w:r>
    </w:p>
    <w:p w14:paraId="303A730E" w14:textId="04C0C63F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acknowledgment</w:t>
      </w:r>
    </w:p>
    <w:p w14:paraId="728224F1" w14:textId="4B706807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nuisance</w:t>
      </w:r>
    </w:p>
    <w:p w14:paraId="3253B19B" w14:textId="761B2E96" w:rsidR="002D7F86" w:rsidRDefault="002D7F86" w:rsidP="002D7F86">
      <w:pPr>
        <w:pStyle w:val="ListParagraph"/>
        <w:numPr>
          <w:ilvl w:val="0"/>
          <w:numId w:val="16"/>
        </w:numPr>
        <w:ind w:left="450" w:hanging="450"/>
      </w:pPr>
      <w:r>
        <w:t>bacteria</w:t>
      </w:r>
    </w:p>
    <w:p w14:paraId="0BD7321F" w14:textId="360775FB" w:rsidR="002D7F86" w:rsidRDefault="00F13581" w:rsidP="002D7F86">
      <w:pPr>
        <w:pStyle w:val="ListParagraph"/>
        <w:numPr>
          <w:ilvl w:val="0"/>
          <w:numId w:val="16"/>
        </w:numPr>
        <w:ind w:left="450" w:hanging="450"/>
      </w:pPr>
      <w:r>
        <w:t>jealous</w:t>
      </w:r>
    </w:p>
    <w:p w14:paraId="5745DE2C" w14:textId="14B7B342" w:rsidR="00F13581" w:rsidRDefault="00F13581" w:rsidP="002D7F86">
      <w:pPr>
        <w:pStyle w:val="ListParagraph"/>
        <w:numPr>
          <w:ilvl w:val="0"/>
          <w:numId w:val="16"/>
        </w:numPr>
        <w:ind w:left="450" w:hanging="450"/>
      </w:pPr>
      <w:r>
        <w:t>quotation</w:t>
      </w:r>
    </w:p>
    <w:bookmarkEnd w:id="0"/>
    <w:p w14:paraId="0786CB50" w14:textId="69E988B1" w:rsidR="00BB19C5" w:rsidRDefault="00BB19C5" w:rsidP="00BB19C5">
      <w:pPr>
        <w:spacing w:after="0"/>
        <w:rPr>
          <w:b/>
          <w:u w:val="single"/>
        </w:rPr>
      </w:pPr>
      <w:r>
        <w:br w:type="column"/>
      </w: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 xml:space="preserve">H  </w:t>
      </w:r>
      <w:r w:rsidRPr="007F4927">
        <w:rPr>
          <w:b/>
          <w:u w:val="single"/>
        </w:rPr>
        <w:t>Lesson</w:t>
      </w:r>
      <w:proofErr w:type="gramEnd"/>
      <w:r w:rsidRPr="007F4927">
        <w:rPr>
          <w:b/>
          <w:u w:val="single"/>
        </w:rPr>
        <w:t xml:space="preserve"> </w:t>
      </w:r>
      <w:r>
        <w:rPr>
          <w:b/>
          <w:u w:val="single"/>
        </w:rPr>
        <w:t>11</w:t>
      </w:r>
    </w:p>
    <w:p w14:paraId="59326233" w14:textId="77777777" w:rsidR="00BB19C5" w:rsidRPr="007F4927" w:rsidRDefault="00BB19C5" w:rsidP="00BB19C5">
      <w:pPr>
        <w:spacing w:after="0"/>
        <w:rPr>
          <w:b/>
          <w:u w:val="single"/>
        </w:rPr>
      </w:pPr>
    </w:p>
    <w:p w14:paraId="4E4B2DD2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attire</w:t>
      </w:r>
    </w:p>
    <w:p w14:paraId="3529A4FC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chronic</w:t>
      </w:r>
    </w:p>
    <w:p w14:paraId="19AB2D44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distort</w:t>
      </w:r>
    </w:p>
    <w:p w14:paraId="56F45BC0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docile</w:t>
      </w:r>
    </w:p>
    <w:p w14:paraId="7770AA9D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doleful</w:t>
      </w:r>
    </w:p>
    <w:p w14:paraId="384E4F62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fallacy</w:t>
      </w:r>
    </w:p>
    <w:p w14:paraId="2F48304E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fruitful</w:t>
      </w:r>
    </w:p>
    <w:p w14:paraId="7F71E1AB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immobile</w:t>
      </w:r>
    </w:p>
    <w:p w14:paraId="4EEB6C4F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indignation</w:t>
      </w:r>
    </w:p>
    <w:p w14:paraId="38A6F109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ostracize</w:t>
      </w:r>
    </w:p>
    <w:p w14:paraId="7779B40B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pompous</w:t>
      </w:r>
    </w:p>
    <w:p w14:paraId="12FCF8AB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revoke</w:t>
      </w:r>
    </w:p>
    <w:p w14:paraId="0DDC768A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snare</w:t>
      </w:r>
    </w:p>
    <w:p w14:paraId="5DBC4B5F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splurge</w:t>
      </w:r>
    </w:p>
    <w:p w14:paraId="1BA4610B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wince</w:t>
      </w:r>
    </w:p>
    <w:p w14:paraId="0C2B9B32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anonymous</w:t>
      </w:r>
    </w:p>
    <w:p w14:paraId="7FED897A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rambunctious</w:t>
      </w:r>
    </w:p>
    <w:p w14:paraId="56C015FD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amateur</w:t>
      </w:r>
    </w:p>
    <w:p w14:paraId="221870BD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alleviate</w:t>
      </w:r>
    </w:p>
    <w:p w14:paraId="1EA9D6BB" w14:textId="77777777" w:rsidR="00BB19C5" w:rsidRDefault="00BB19C5" w:rsidP="00BB19C5">
      <w:pPr>
        <w:pStyle w:val="ListParagraph"/>
        <w:numPr>
          <w:ilvl w:val="0"/>
          <w:numId w:val="13"/>
        </w:numPr>
      </w:pPr>
      <w:r>
        <w:t>charitable</w:t>
      </w:r>
    </w:p>
    <w:p w14:paraId="4262B69D" w14:textId="77777777" w:rsidR="00F13581" w:rsidRDefault="00BB19C5" w:rsidP="00BB19C5">
      <w:pPr>
        <w:pStyle w:val="ListParagraph"/>
        <w:tabs>
          <w:tab w:val="left" w:pos="360"/>
        </w:tabs>
        <w:spacing w:after="0"/>
        <w:ind w:left="0"/>
      </w:pPr>
      <w:r>
        <w:t xml:space="preserve"> </w:t>
      </w:r>
      <w:r w:rsidR="00F13581">
        <w:t xml:space="preserve">  </w:t>
      </w:r>
    </w:p>
    <w:p w14:paraId="24F1E6AA" w14:textId="312B5C26" w:rsidR="00F13581" w:rsidRPr="00F13581" w:rsidRDefault="00F13581" w:rsidP="00BB19C5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</w:p>
    <w:p w14:paraId="677AF0AC" w14:textId="4799DDDA" w:rsidR="00F13581" w:rsidRPr="00F13581" w:rsidRDefault="00F13581" w:rsidP="00BB19C5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  <w:r w:rsidRPr="00F13581">
        <w:rPr>
          <w:b/>
          <w:u w:val="single"/>
        </w:rPr>
        <w:t>WTG—</w:t>
      </w:r>
      <w:proofErr w:type="gramStart"/>
      <w:r w:rsidRPr="00F13581">
        <w:rPr>
          <w:b/>
          <w:u w:val="single"/>
        </w:rPr>
        <w:t>H  Lesson</w:t>
      </w:r>
      <w:proofErr w:type="gramEnd"/>
      <w:r w:rsidRPr="00F13581">
        <w:rPr>
          <w:b/>
          <w:u w:val="single"/>
        </w:rPr>
        <w:t xml:space="preserve"> 15</w:t>
      </w:r>
    </w:p>
    <w:p w14:paraId="74E0D526" w14:textId="705E14A7" w:rsidR="00F13581" w:rsidRDefault="00F13581" w:rsidP="00BB19C5">
      <w:pPr>
        <w:pStyle w:val="ListParagraph"/>
        <w:tabs>
          <w:tab w:val="left" w:pos="360"/>
        </w:tabs>
        <w:spacing w:after="0"/>
        <w:ind w:left="0"/>
      </w:pPr>
    </w:p>
    <w:p w14:paraId="644B42A0" w14:textId="607E5A34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adversity</w:t>
      </w:r>
    </w:p>
    <w:p w14:paraId="6A575468" w14:textId="34F74578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avarice</w:t>
      </w:r>
    </w:p>
    <w:p w14:paraId="0D30E251" w14:textId="698BB5E1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chronological</w:t>
      </w:r>
    </w:p>
    <w:p w14:paraId="2FCD5E44" w14:textId="5F768F7F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embellish</w:t>
      </w:r>
    </w:p>
    <w:p w14:paraId="626BD1E7" w14:textId="3FE67DAC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excruciating</w:t>
      </w:r>
    </w:p>
    <w:p w14:paraId="08700A60" w14:textId="283258DC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feasible</w:t>
      </w:r>
    </w:p>
    <w:p w14:paraId="2E87C4F8" w14:textId="665ED27B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hindsight</w:t>
      </w:r>
    </w:p>
    <w:p w14:paraId="5EBD94B2" w14:textId="61A3FC7A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impede</w:t>
      </w:r>
    </w:p>
    <w:p w14:paraId="6B19B26E" w14:textId="28530A24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impervious</w:t>
      </w:r>
    </w:p>
    <w:p w14:paraId="14B8D36F" w14:textId="43F9A128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insolence</w:t>
      </w:r>
    </w:p>
    <w:p w14:paraId="5AA85A9D" w14:textId="2F7F27F7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legacy</w:t>
      </w:r>
    </w:p>
    <w:p w14:paraId="3C2CF58A" w14:textId="351DB9EF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plod</w:t>
      </w:r>
    </w:p>
    <w:p w14:paraId="5072D745" w14:textId="36C497DE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rant</w:t>
      </w:r>
    </w:p>
    <w:p w14:paraId="2F02EE8D" w14:textId="70CC7CAF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unobtrusive</w:t>
      </w:r>
    </w:p>
    <w:p w14:paraId="6FD84626" w14:textId="47C2F60C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wan</w:t>
      </w:r>
    </w:p>
    <w:p w14:paraId="1D6610B7" w14:textId="47443C85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architect</w:t>
      </w:r>
    </w:p>
    <w:p w14:paraId="1FD2A77D" w14:textId="6A39F3E7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fraudulent</w:t>
      </w:r>
    </w:p>
    <w:p w14:paraId="4C4ED1A3" w14:textId="44E44D60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obstruction</w:t>
      </w:r>
    </w:p>
    <w:p w14:paraId="05793CFC" w14:textId="626BEFAB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interpretation</w:t>
      </w:r>
    </w:p>
    <w:p w14:paraId="61D650A2" w14:textId="34029031" w:rsidR="00F13581" w:rsidRDefault="00F13581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</w:pPr>
      <w:r>
        <w:t>thoroughly</w:t>
      </w:r>
    </w:p>
    <w:p w14:paraId="6F338282" w14:textId="6F2AD1C9" w:rsidR="00F6499B" w:rsidRPr="00BB19C5" w:rsidRDefault="00BB19C5" w:rsidP="00BB19C5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  <w:r>
        <w:br w:type="column"/>
      </w:r>
      <w:r w:rsidRPr="00BB19C5">
        <w:rPr>
          <w:b/>
          <w:u w:val="single"/>
        </w:rPr>
        <w:t>WTG—</w:t>
      </w:r>
      <w:proofErr w:type="gramStart"/>
      <w:r w:rsidRPr="00BB19C5">
        <w:rPr>
          <w:b/>
          <w:u w:val="single"/>
        </w:rPr>
        <w:t>H  Lesson</w:t>
      </w:r>
      <w:proofErr w:type="gramEnd"/>
      <w:r w:rsidRPr="00BB19C5">
        <w:rPr>
          <w:b/>
          <w:u w:val="single"/>
        </w:rPr>
        <w:t xml:space="preserve"> 12</w:t>
      </w:r>
    </w:p>
    <w:p w14:paraId="02E659B8" w14:textId="5A0CA9A1" w:rsidR="00BB19C5" w:rsidRDefault="00BB19C5" w:rsidP="00BB19C5">
      <w:pPr>
        <w:pStyle w:val="ListParagraph"/>
        <w:tabs>
          <w:tab w:val="left" w:pos="360"/>
        </w:tabs>
        <w:spacing w:after="0"/>
        <w:ind w:left="0"/>
      </w:pPr>
    </w:p>
    <w:p w14:paraId="32D471C3" w14:textId="3B28F3E8" w:rsidR="00BB19C5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acquisition</w:t>
      </w:r>
    </w:p>
    <w:p w14:paraId="7A565075" w14:textId="73375C39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admonish</w:t>
      </w:r>
    </w:p>
    <w:p w14:paraId="2DD9FB8E" w14:textId="6C03F958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botch</w:t>
      </w:r>
    </w:p>
    <w:p w14:paraId="6F81A7B7" w14:textId="06A5AB49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congenial</w:t>
      </w:r>
    </w:p>
    <w:p w14:paraId="1CA8B0B7" w14:textId="1BA5F9E9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cope</w:t>
      </w:r>
    </w:p>
    <w:p w14:paraId="49711D76" w14:textId="6AC4B8A5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deceptive</w:t>
      </w:r>
    </w:p>
    <w:p w14:paraId="17EC8FE6" w14:textId="003011E8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detest</w:t>
      </w:r>
    </w:p>
    <w:p w14:paraId="4F2BA4C2" w14:textId="0D16ADCC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expertise</w:t>
      </w:r>
    </w:p>
    <w:p w14:paraId="3A161C0A" w14:textId="12F1F4F2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grim</w:t>
      </w:r>
    </w:p>
    <w:p w14:paraId="674EAFD8" w14:textId="5D0FA45C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inhibit</w:t>
      </w:r>
    </w:p>
    <w:p w14:paraId="3C214F17" w14:textId="058D8EE9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lurch</w:t>
      </w:r>
    </w:p>
    <w:p w14:paraId="22B03087" w14:textId="2E38F3DA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nutritious</w:t>
      </w:r>
    </w:p>
    <w:p w14:paraId="59EFBE2C" w14:textId="5F6A1BA5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pang</w:t>
      </w:r>
    </w:p>
    <w:p w14:paraId="04B3688E" w14:textId="3A832188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roundabout</w:t>
      </w:r>
    </w:p>
    <w:p w14:paraId="53AA3B17" w14:textId="0D368D82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unseemly</w:t>
      </w:r>
    </w:p>
    <w:p w14:paraId="00DF5FEA" w14:textId="48381B15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technique</w:t>
      </w:r>
    </w:p>
    <w:p w14:paraId="2B73CD92" w14:textId="27B042F7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perception</w:t>
      </w:r>
    </w:p>
    <w:p w14:paraId="3005BCF9" w14:textId="1B23DE8B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challenge</w:t>
      </w:r>
    </w:p>
    <w:p w14:paraId="4A1D2DD2" w14:textId="4E3CA2BC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instigate</w:t>
      </w:r>
    </w:p>
    <w:p w14:paraId="073BE11D" w14:textId="5E9FD31F" w:rsidR="0011746A" w:rsidRDefault="0011746A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</w:pPr>
      <w:r>
        <w:t>misconception</w:t>
      </w:r>
    </w:p>
    <w:p w14:paraId="34734353" w14:textId="476D0067" w:rsidR="00F13581" w:rsidRDefault="00F13581" w:rsidP="00F13581">
      <w:pPr>
        <w:pStyle w:val="ListParagraph"/>
        <w:tabs>
          <w:tab w:val="left" w:pos="360"/>
        </w:tabs>
        <w:spacing w:after="0"/>
        <w:ind w:left="450"/>
      </w:pPr>
    </w:p>
    <w:p w14:paraId="1FF2F9FC" w14:textId="3BB550AD" w:rsidR="00F13581" w:rsidRDefault="00F13581" w:rsidP="00F13581">
      <w:pPr>
        <w:pStyle w:val="ListParagraph"/>
        <w:tabs>
          <w:tab w:val="left" w:pos="360"/>
        </w:tabs>
        <w:spacing w:after="0"/>
        <w:ind w:left="450"/>
      </w:pPr>
    </w:p>
    <w:p w14:paraId="35E4CDD9" w14:textId="07373507" w:rsidR="00F13581" w:rsidRDefault="00F13581" w:rsidP="00F13581">
      <w:pPr>
        <w:pStyle w:val="ListParagraph"/>
        <w:tabs>
          <w:tab w:val="left" w:pos="0"/>
          <w:tab w:val="left" w:pos="360"/>
        </w:tabs>
        <w:spacing w:after="0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16</w:t>
      </w:r>
    </w:p>
    <w:p w14:paraId="6BFA11E0" w14:textId="738CB163" w:rsidR="00F13581" w:rsidRDefault="00F13581" w:rsidP="00F13581">
      <w:pPr>
        <w:pStyle w:val="ListParagraph"/>
        <w:tabs>
          <w:tab w:val="left" w:pos="0"/>
          <w:tab w:val="left" w:pos="360"/>
        </w:tabs>
        <w:spacing w:after="0"/>
        <w:ind w:left="0"/>
        <w:rPr>
          <w:b/>
          <w:u w:val="single"/>
        </w:rPr>
      </w:pPr>
    </w:p>
    <w:p w14:paraId="777E1C45" w14:textId="506A2EEE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ambivalent</w:t>
      </w:r>
    </w:p>
    <w:p w14:paraId="14974F6F" w14:textId="687189D6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backlog</w:t>
      </w:r>
    </w:p>
    <w:p w14:paraId="66C1C256" w14:textId="77A6484A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cascade</w:t>
      </w:r>
    </w:p>
    <w:p w14:paraId="413031F9" w14:textId="780F6DA1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cowardice</w:t>
      </w:r>
    </w:p>
    <w:p w14:paraId="02EDB56C" w14:textId="41DD35FE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eerie</w:t>
      </w:r>
    </w:p>
    <w:p w14:paraId="5E6D2544" w14:textId="59E5BF66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hodgepodge</w:t>
      </w:r>
    </w:p>
    <w:p w14:paraId="5DEC96FA" w14:textId="1A15A142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impel</w:t>
      </w:r>
    </w:p>
    <w:p w14:paraId="4AD81D12" w14:textId="01264B7A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jubilation</w:t>
      </w:r>
    </w:p>
    <w:p w14:paraId="352A3C98" w14:textId="04FB708A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parody</w:t>
      </w:r>
    </w:p>
    <w:p w14:paraId="3D190D44" w14:textId="313A13F9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queasy</w:t>
      </w:r>
    </w:p>
    <w:p w14:paraId="1C1D08FB" w14:textId="53FC493C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refrain</w:t>
      </w:r>
    </w:p>
    <w:p w14:paraId="1092584B" w14:textId="23824356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saga</w:t>
      </w:r>
    </w:p>
    <w:p w14:paraId="575DFB34" w14:textId="1C060BBC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stupor</w:t>
      </w:r>
    </w:p>
    <w:p w14:paraId="2EFCF8A0" w14:textId="54374668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transient</w:t>
      </w:r>
    </w:p>
    <w:p w14:paraId="6794DB38" w14:textId="6F5293E3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tyranny</w:t>
      </w:r>
    </w:p>
    <w:p w14:paraId="4E006419" w14:textId="100C6D19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alleviate</w:t>
      </w:r>
    </w:p>
    <w:p w14:paraId="47C21F30" w14:textId="1234C7A2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dictatorship</w:t>
      </w:r>
    </w:p>
    <w:p w14:paraId="0DDB4854" w14:textId="17173DC2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immaculate</w:t>
      </w:r>
    </w:p>
    <w:p w14:paraId="71A906A0" w14:textId="45454283" w:rsid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incessant</w:t>
      </w:r>
    </w:p>
    <w:p w14:paraId="0D1564A6" w14:textId="097EE996" w:rsidR="00F13581" w:rsidRPr="00F13581" w:rsidRDefault="00F13581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</w:pPr>
      <w:r>
        <w:t>exquisite</w:t>
      </w:r>
    </w:p>
    <w:p w14:paraId="744140D9" w14:textId="425F0831" w:rsidR="0011746A" w:rsidRDefault="0011746A" w:rsidP="00F13581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  <w:r>
        <w:br w:type="column"/>
      </w:r>
      <w:r w:rsidR="00F13581">
        <w:rPr>
          <w:b/>
          <w:u w:val="single"/>
        </w:rPr>
        <w:lastRenderedPageBreak/>
        <w:t>WTG—</w:t>
      </w:r>
      <w:proofErr w:type="gramStart"/>
      <w:r w:rsidR="00F13581">
        <w:rPr>
          <w:b/>
          <w:u w:val="single"/>
        </w:rPr>
        <w:t>H  Lesson</w:t>
      </w:r>
      <w:proofErr w:type="gramEnd"/>
      <w:r w:rsidR="00F13581">
        <w:rPr>
          <w:b/>
          <w:u w:val="single"/>
        </w:rPr>
        <w:t xml:space="preserve"> 17</w:t>
      </w:r>
    </w:p>
    <w:p w14:paraId="52CA0FC0" w14:textId="2CCB0B53" w:rsidR="00F13581" w:rsidRDefault="00F13581" w:rsidP="00F13581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</w:p>
    <w:p w14:paraId="047E2913" w14:textId="2AF143D8" w:rsidR="00F13581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adjacent</w:t>
      </w:r>
    </w:p>
    <w:p w14:paraId="04C487AB" w14:textId="411177DA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assess</w:t>
      </w:r>
    </w:p>
    <w:p w14:paraId="562FAE0D" w14:textId="458C6EF8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bemoan</w:t>
      </w:r>
    </w:p>
    <w:p w14:paraId="3789F596" w14:textId="23FF3A33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coexist</w:t>
      </w:r>
    </w:p>
    <w:p w14:paraId="1168789E" w14:textId="54799076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debut</w:t>
      </w:r>
    </w:p>
    <w:p w14:paraId="56A7E67E" w14:textId="44073757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erratic</w:t>
      </w:r>
    </w:p>
    <w:p w14:paraId="63E2D0CF" w14:textId="3B766241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fiasco</w:t>
      </w:r>
    </w:p>
    <w:p w14:paraId="47A43E0A" w14:textId="385D32F5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leery</w:t>
      </w:r>
    </w:p>
    <w:p w14:paraId="6A78B140" w14:textId="2D63934B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naïve</w:t>
      </w:r>
    </w:p>
    <w:p w14:paraId="53A9B2F7" w14:textId="5882659A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paternal</w:t>
      </w:r>
    </w:p>
    <w:p w14:paraId="1D80BB69" w14:textId="6515E527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quirk</w:t>
      </w:r>
    </w:p>
    <w:p w14:paraId="1404FAC3" w14:textId="79678655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raucous</w:t>
      </w:r>
    </w:p>
    <w:p w14:paraId="13996324" w14:textId="2DA03135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solitude</w:t>
      </w:r>
    </w:p>
    <w:p w14:paraId="758C8129" w14:textId="798686E2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subsequent</w:t>
      </w:r>
    </w:p>
    <w:p w14:paraId="38F18496" w14:textId="01E335DB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whet</w:t>
      </w:r>
    </w:p>
    <w:p w14:paraId="0495CBF5" w14:textId="146B92FD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capacious</w:t>
      </w:r>
    </w:p>
    <w:p w14:paraId="7DF2BB77" w14:textId="6D2F4DC1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hygiene</w:t>
      </w:r>
    </w:p>
    <w:p w14:paraId="4AC6D86D" w14:textId="57B07014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recognition</w:t>
      </w:r>
    </w:p>
    <w:p w14:paraId="26C88403" w14:textId="1032EBA9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enthusiastic</w:t>
      </w:r>
    </w:p>
    <w:p w14:paraId="0C8760A1" w14:textId="57A75323" w:rsidR="00063153" w:rsidRDefault="00063153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</w:pPr>
      <w:r>
        <w:t>circuit</w:t>
      </w:r>
    </w:p>
    <w:p w14:paraId="492D4A58" w14:textId="6989E9A2" w:rsidR="006B7624" w:rsidRDefault="006B7624" w:rsidP="006B7624">
      <w:pPr>
        <w:pStyle w:val="ListParagraph"/>
        <w:tabs>
          <w:tab w:val="left" w:pos="360"/>
        </w:tabs>
        <w:spacing w:after="0"/>
        <w:ind w:left="360"/>
      </w:pPr>
    </w:p>
    <w:p w14:paraId="6AD4D99F" w14:textId="02AD8693" w:rsidR="006B7624" w:rsidRDefault="006B7624" w:rsidP="006B7624">
      <w:pPr>
        <w:pStyle w:val="ListParagraph"/>
        <w:tabs>
          <w:tab w:val="left" w:pos="360"/>
        </w:tabs>
        <w:spacing w:after="0"/>
        <w:ind w:left="360"/>
      </w:pPr>
    </w:p>
    <w:p w14:paraId="561078C3" w14:textId="2B5C67C2" w:rsidR="006B7624" w:rsidRDefault="006B7624" w:rsidP="006B7624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1</w:t>
      </w:r>
    </w:p>
    <w:p w14:paraId="13054051" w14:textId="4B8117CD" w:rsidR="006B7624" w:rsidRDefault="006B7624" w:rsidP="006B7624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</w:p>
    <w:p w14:paraId="327AEC0A" w14:textId="4637B506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aboveboard</w:t>
      </w:r>
    </w:p>
    <w:p w14:paraId="622887E9" w14:textId="429398A2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aggression</w:t>
      </w:r>
    </w:p>
    <w:p w14:paraId="33534715" w14:textId="0AEF1D3D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avert</w:t>
      </w:r>
    </w:p>
    <w:p w14:paraId="12416177" w14:textId="639393C0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burly</w:t>
      </w:r>
    </w:p>
    <w:p w14:paraId="2F982636" w14:textId="7F002E1D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chafe</w:t>
      </w:r>
    </w:p>
    <w:p w14:paraId="44F6097E" w14:textId="0D62B938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dexterity</w:t>
      </w:r>
    </w:p>
    <w:p w14:paraId="1F6848C7" w14:textId="6C6037B3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disgruntled</w:t>
      </w:r>
    </w:p>
    <w:p w14:paraId="4245B893" w14:textId="733010A4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fluctuate</w:t>
      </w:r>
    </w:p>
    <w:p w14:paraId="15FB5C5E" w14:textId="3175B42D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heart-rending</w:t>
      </w:r>
    </w:p>
    <w:p w14:paraId="0B8DFB97" w14:textId="15E48792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inane</w:t>
      </w:r>
    </w:p>
    <w:p w14:paraId="7B31AFD9" w14:textId="7412CC9E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indecisive</w:t>
      </w:r>
    </w:p>
    <w:p w14:paraId="1040AF87" w14:textId="2526B77F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pertinent</w:t>
      </w:r>
    </w:p>
    <w:p w14:paraId="595A4021" w14:textId="041FEC9F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revitalize</w:t>
      </w:r>
    </w:p>
    <w:p w14:paraId="57C53FCA" w14:textId="4E3B75E1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scant</w:t>
      </w:r>
    </w:p>
    <w:p w14:paraId="5A26125A" w14:textId="7407DE96" w:rsidR="006B7624" w:rsidRDefault="006B7624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uncouth</w:t>
      </w:r>
    </w:p>
    <w:p w14:paraId="6CF30378" w14:textId="016B42D7" w:rsidR="006B7624" w:rsidRDefault="0082702A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stamina</w:t>
      </w:r>
    </w:p>
    <w:p w14:paraId="0AEFF612" w14:textId="652480BF" w:rsidR="0082702A" w:rsidRDefault="0082702A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melancholy</w:t>
      </w:r>
    </w:p>
    <w:p w14:paraId="446BFEB2" w14:textId="7C71E906" w:rsidR="0082702A" w:rsidRDefault="0082702A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anarchy</w:t>
      </w:r>
    </w:p>
    <w:p w14:paraId="3905895C" w14:textId="4BAC9A0C" w:rsidR="0082702A" w:rsidRDefault="00004E99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interruption</w:t>
      </w:r>
    </w:p>
    <w:p w14:paraId="379EAA08" w14:textId="06BABD35" w:rsidR="00004E99" w:rsidRPr="006B7624" w:rsidRDefault="00F31F7C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</w:pPr>
      <w:r>
        <w:t>prejudice</w:t>
      </w:r>
    </w:p>
    <w:p w14:paraId="3FB8FB2D" w14:textId="3A30AFC5" w:rsidR="00063153" w:rsidRPr="00063153" w:rsidRDefault="00063153" w:rsidP="00063153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  <w:r>
        <w:br w:type="column"/>
      </w:r>
      <w:r w:rsidRPr="00063153">
        <w:rPr>
          <w:b/>
          <w:u w:val="single"/>
        </w:rPr>
        <w:t>WTG—</w:t>
      </w:r>
      <w:proofErr w:type="gramStart"/>
      <w:r w:rsidRPr="00063153">
        <w:rPr>
          <w:b/>
          <w:u w:val="single"/>
        </w:rPr>
        <w:t>H  Lesson</w:t>
      </w:r>
      <w:proofErr w:type="gramEnd"/>
      <w:r w:rsidRPr="00063153">
        <w:rPr>
          <w:b/>
          <w:u w:val="single"/>
        </w:rPr>
        <w:t xml:space="preserve"> 18</w:t>
      </w:r>
    </w:p>
    <w:p w14:paraId="78D3F7F2" w14:textId="76DC07E1" w:rsidR="00063153" w:rsidRDefault="00063153" w:rsidP="00063153">
      <w:pPr>
        <w:pStyle w:val="ListParagraph"/>
        <w:tabs>
          <w:tab w:val="left" w:pos="360"/>
        </w:tabs>
        <w:spacing w:after="0"/>
        <w:ind w:left="360"/>
      </w:pPr>
    </w:p>
    <w:p w14:paraId="72274470" w14:textId="3E102E93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alacrity</w:t>
      </w:r>
    </w:p>
    <w:p w14:paraId="0DD79FB6" w14:textId="5F1B4D45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anecdote</w:t>
      </w:r>
    </w:p>
    <w:p w14:paraId="35703AB1" w14:textId="22C9844A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assert</w:t>
      </w:r>
    </w:p>
    <w:p w14:paraId="27E4D1EB" w14:textId="1DC8478C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croon</w:t>
      </w:r>
    </w:p>
    <w:p w14:paraId="276D7BE2" w14:textId="22C203C8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deterrent</w:t>
      </w:r>
    </w:p>
    <w:p w14:paraId="0817C529" w14:textId="183F695A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discern</w:t>
      </w:r>
    </w:p>
    <w:p w14:paraId="53B95D1D" w14:textId="097B4A68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eminent</w:t>
      </w:r>
    </w:p>
    <w:p w14:paraId="59E23B5E" w14:textId="32C66F3A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erroneous</w:t>
      </w:r>
    </w:p>
    <w:p w14:paraId="01A5E51B" w14:textId="0D87D899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factor</w:t>
      </w:r>
    </w:p>
    <w:p w14:paraId="2F8D153D" w14:textId="2F9276D9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flippant</w:t>
      </w:r>
    </w:p>
    <w:p w14:paraId="20E63B53" w14:textId="557FB41A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gracious</w:t>
      </w:r>
    </w:p>
    <w:p w14:paraId="1F2D2F46" w14:textId="595EB363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heighten</w:t>
      </w:r>
    </w:p>
    <w:p w14:paraId="2114AFEA" w14:textId="6065B5CC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interminable</w:t>
      </w:r>
    </w:p>
    <w:p w14:paraId="38FC2DD9" w14:textId="74C928D8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muse</w:t>
      </w:r>
    </w:p>
    <w:p w14:paraId="6430DDD4" w14:textId="3499D727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resourceful</w:t>
      </w:r>
    </w:p>
    <w:p w14:paraId="0CDFC3B8" w14:textId="72C9577C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inconvenient</w:t>
      </w:r>
    </w:p>
    <w:p w14:paraId="312E20E4" w14:textId="5CFD6DE0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manageable</w:t>
      </w:r>
    </w:p>
    <w:p w14:paraId="016D203E" w14:textId="26FCBD22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significance</w:t>
      </w:r>
    </w:p>
    <w:p w14:paraId="48F07A4C" w14:textId="1DACD351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skeptical</w:t>
      </w:r>
    </w:p>
    <w:p w14:paraId="0A338207" w14:textId="41D910D9" w:rsidR="00063153" w:rsidRDefault="00063153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</w:pPr>
      <w:r>
        <w:t>vigorously</w:t>
      </w:r>
    </w:p>
    <w:p w14:paraId="3F683138" w14:textId="1B3509C3" w:rsidR="006B7624" w:rsidRDefault="006B7624" w:rsidP="006B7624">
      <w:pPr>
        <w:pStyle w:val="ListParagraph"/>
        <w:tabs>
          <w:tab w:val="left" w:pos="450"/>
        </w:tabs>
        <w:spacing w:after="0"/>
        <w:ind w:left="450"/>
      </w:pPr>
    </w:p>
    <w:p w14:paraId="5CC43E34" w14:textId="6F932BDA" w:rsidR="006B7624" w:rsidRDefault="006B7624" w:rsidP="006B7624">
      <w:pPr>
        <w:pStyle w:val="ListParagraph"/>
        <w:tabs>
          <w:tab w:val="left" w:pos="450"/>
        </w:tabs>
        <w:spacing w:after="0"/>
        <w:ind w:left="450"/>
      </w:pPr>
    </w:p>
    <w:p w14:paraId="7C0637AA" w14:textId="0D07CE2E" w:rsidR="006B7624" w:rsidRDefault="006B7624" w:rsidP="006B7624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2</w:t>
      </w:r>
    </w:p>
    <w:p w14:paraId="7F7D7E25" w14:textId="0C5D3D91" w:rsidR="006B7624" w:rsidRDefault="006B7624" w:rsidP="006B7624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</w:p>
    <w:p w14:paraId="700F9B58" w14:textId="47BF23F0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accentuate</w:t>
      </w:r>
    </w:p>
    <w:p w14:paraId="0AD2906C" w14:textId="2D912E9B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conscientious</w:t>
      </w:r>
    </w:p>
    <w:p w14:paraId="35B5A9DB" w14:textId="3AFD5854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expedite</w:t>
      </w:r>
    </w:p>
    <w:p w14:paraId="24326CDA" w14:textId="09D59870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indulgent</w:t>
      </w:r>
    </w:p>
    <w:p w14:paraId="6245C8B1" w14:textId="6B03E45A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invigorate</w:t>
      </w:r>
    </w:p>
    <w:p w14:paraId="0F5C33FB" w14:textId="72954DEC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larceny</w:t>
      </w:r>
    </w:p>
    <w:p w14:paraId="64DB4B79" w14:textId="518D862B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morose</w:t>
      </w:r>
    </w:p>
    <w:p w14:paraId="3D60F424" w14:textId="2366535C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optimum</w:t>
      </w:r>
    </w:p>
    <w:p w14:paraId="2798C072" w14:textId="5A4C54C8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popularize</w:t>
      </w:r>
    </w:p>
    <w:p w14:paraId="3D5D5512" w14:textId="5E57F312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pseudonym</w:t>
      </w:r>
    </w:p>
    <w:p w14:paraId="6F14D5B3" w14:textId="09D77099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reverie</w:t>
      </w:r>
    </w:p>
    <w:p w14:paraId="29074A04" w14:textId="584BF5DD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rubble</w:t>
      </w:r>
    </w:p>
    <w:p w14:paraId="75240602" w14:textId="4D4A7CD0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scandalous</w:t>
      </w:r>
    </w:p>
    <w:p w14:paraId="3DA31167" w14:textId="54BFFC0B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slapdash</w:t>
      </w:r>
    </w:p>
    <w:p w14:paraId="643512F4" w14:textId="5DC50EEF" w:rsidR="006B7624" w:rsidRDefault="006B7624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unruffled</w:t>
      </w:r>
    </w:p>
    <w:p w14:paraId="6BDACC5A" w14:textId="27A40823" w:rsidR="006B7624" w:rsidRDefault="0082702A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sporadic</w:t>
      </w:r>
    </w:p>
    <w:p w14:paraId="5AD8F2FE" w14:textId="1EB24CEC" w:rsidR="0082702A" w:rsidRDefault="0082702A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haphazard</w:t>
      </w:r>
    </w:p>
    <w:p w14:paraId="393DC27E" w14:textId="67F44207" w:rsidR="0082702A" w:rsidRDefault="0082702A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nuisance</w:t>
      </w:r>
    </w:p>
    <w:p w14:paraId="20960746" w14:textId="172AB01A" w:rsidR="0082702A" w:rsidRDefault="0082702A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allegiance</w:t>
      </w:r>
    </w:p>
    <w:p w14:paraId="5BB2A132" w14:textId="2ADAF183" w:rsidR="0082702A" w:rsidRPr="006B7624" w:rsidRDefault="00F31F7C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</w:pPr>
      <w:r>
        <w:t>privilege</w:t>
      </w:r>
    </w:p>
    <w:p w14:paraId="240DB503" w14:textId="518168C2" w:rsidR="00063153" w:rsidRDefault="00063153" w:rsidP="00063153">
      <w:pPr>
        <w:pStyle w:val="ListParagraph"/>
        <w:tabs>
          <w:tab w:val="left" w:pos="450"/>
        </w:tabs>
        <w:spacing w:after="0"/>
        <w:ind w:left="0"/>
        <w:rPr>
          <w:b/>
          <w:u w:val="single"/>
        </w:rPr>
      </w:pPr>
      <w:r>
        <w:br w:type="column"/>
      </w: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19</w:t>
      </w:r>
    </w:p>
    <w:p w14:paraId="6C9CBBBB" w14:textId="77777777" w:rsidR="00063153" w:rsidRPr="00063153" w:rsidRDefault="00063153" w:rsidP="00063153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</w:p>
    <w:p w14:paraId="365744BE" w14:textId="2C7C7A3D" w:rsidR="00063153" w:rsidRDefault="00E66CFA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adroit</w:t>
      </w:r>
    </w:p>
    <w:p w14:paraId="3E6A4C67" w14:textId="1C37173A" w:rsidR="00E66CFA" w:rsidRDefault="00E66CFA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altru</w:t>
      </w:r>
      <w:r w:rsidR="001D6418">
        <w:t>istic</w:t>
      </w:r>
    </w:p>
    <w:p w14:paraId="0882CE9C" w14:textId="2F4B6777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amenable</w:t>
      </w:r>
    </w:p>
    <w:p w14:paraId="7ACD0B61" w14:textId="3BDB8C22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charisma</w:t>
      </w:r>
    </w:p>
    <w:p w14:paraId="709BB89C" w14:textId="61B0C3C6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condone</w:t>
      </w:r>
    </w:p>
    <w:p w14:paraId="55536B87" w14:textId="53395528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depict</w:t>
      </w:r>
    </w:p>
    <w:p w14:paraId="5984B04D" w14:textId="2CA2840A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dubious</w:t>
      </w:r>
    </w:p>
    <w:p w14:paraId="71B04946" w14:textId="582D9173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impair</w:t>
      </w:r>
    </w:p>
    <w:p w14:paraId="6731D126" w14:textId="66A5F7E9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lucrative</w:t>
      </w:r>
    </w:p>
    <w:p w14:paraId="08248076" w14:textId="64D486DA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melodramatic</w:t>
      </w:r>
    </w:p>
    <w:p w14:paraId="48464C36" w14:textId="539F7689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penitence</w:t>
      </w:r>
    </w:p>
    <w:p w14:paraId="27935304" w14:textId="3689E32C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revelry</w:t>
      </w:r>
    </w:p>
    <w:p w14:paraId="62DCE2FA" w14:textId="4B91FEB2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succinct</w:t>
      </w:r>
    </w:p>
    <w:p w14:paraId="3AE4D3C6" w14:textId="06CE403C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tepid</w:t>
      </w:r>
    </w:p>
    <w:p w14:paraId="3182F745" w14:textId="5C24EDD9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vindictive</w:t>
      </w:r>
    </w:p>
    <w:p w14:paraId="0FC58829" w14:textId="732517D6" w:rsidR="001D6418" w:rsidRDefault="001D6418" w:rsidP="00063153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amphibian</w:t>
      </w:r>
    </w:p>
    <w:p w14:paraId="7A1FB722" w14:textId="0A058D0B" w:rsidR="001D6418" w:rsidRDefault="001D6418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culminate</w:t>
      </w:r>
    </w:p>
    <w:p w14:paraId="1200855D" w14:textId="2DF31352" w:rsidR="001D6418" w:rsidRDefault="001D6418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retrospect</w:t>
      </w:r>
    </w:p>
    <w:p w14:paraId="6138EA1C" w14:textId="175DB76C" w:rsidR="001D6418" w:rsidRDefault="001D6418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syringe</w:t>
      </w:r>
    </w:p>
    <w:p w14:paraId="015276F7" w14:textId="43DE7741" w:rsidR="001D6418" w:rsidRDefault="001D6418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</w:pPr>
      <w:r>
        <w:t>inevitable</w:t>
      </w:r>
    </w:p>
    <w:p w14:paraId="4891DB72" w14:textId="1E9C6E4C" w:rsidR="006B7624" w:rsidRDefault="006B7624" w:rsidP="006B7624">
      <w:pPr>
        <w:pStyle w:val="ListParagraph"/>
        <w:tabs>
          <w:tab w:val="left" w:pos="360"/>
        </w:tabs>
        <w:spacing w:after="0"/>
        <w:ind w:left="360"/>
      </w:pPr>
    </w:p>
    <w:p w14:paraId="724010D4" w14:textId="1ED29033" w:rsidR="006B7624" w:rsidRDefault="006B7624" w:rsidP="006B7624">
      <w:pPr>
        <w:pStyle w:val="ListParagraph"/>
        <w:tabs>
          <w:tab w:val="left" w:pos="360"/>
        </w:tabs>
        <w:spacing w:after="0"/>
        <w:ind w:left="360"/>
      </w:pPr>
    </w:p>
    <w:p w14:paraId="0EF2BFAF" w14:textId="07A0FCC8" w:rsidR="006B7624" w:rsidRDefault="006B7624" w:rsidP="006B7624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3</w:t>
      </w:r>
    </w:p>
    <w:p w14:paraId="460E3117" w14:textId="297E0E2F" w:rsidR="006B7624" w:rsidRDefault="006B7624" w:rsidP="006B7624">
      <w:pPr>
        <w:pStyle w:val="ListParagraph"/>
        <w:tabs>
          <w:tab w:val="left" w:pos="0"/>
        </w:tabs>
        <w:spacing w:after="0"/>
        <w:ind w:left="0"/>
        <w:rPr>
          <w:b/>
          <w:u w:val="single"/>
        </w:rPr>
      </w:pPr>
    </w:p>
    <w:p w14:paraId="63F2D7D8" w14:textId="6E76FE82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arduous</w:t>
      </w:r>
    </w:p>
    <w:p w14:paraId="660EC6BF" w14:textId="1D35F51A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aura</w:t>
      </w:r>
    </w:p>
    <w:p w14:paraId="3A08AB4E" w14:textId="12FA2F72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benign</w:t>
      </w:r>
    </w:p>
    <w:p w14:paraId="22FAF598" w14:textId="0B6FE6AD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deteriorate</w:t>
      </w:r>
    </w:p>
    <w:p w14:paraId="5EF12B79" w14:textId="2193E124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fleeting</w:t>
      </w:r>
    </w:p>
    <w:p w14:paraId="4130DDA5" w14:textId="0F273148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humanitarian</w:t>
      </w:r>
    </w:p>
    <w:p w14:paraId="6D9A483B" w14:textId="48F1C8EF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insatiable</w:t>
      </w:r>
    </w:p>
    <w:p w14:paraId="7EB642B3" w14:textId="194F2DA2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paraphrase</w:t>
      </w:r>
    </w:p>
    <w:p w14:paraId="0D96690F" w14:textId="4B5B183E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sheer</w:t>
      </w:r>
    </w:p>
    <w:p w14:paraId="00BDD300" w14:textId="2BC02018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spiral</w:t>
      </w:r>
    </w:p>
    <w:p w14:paraId="049BFF61" w14:textId="1DC713CD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suffice</w:t>
      </w:r>
    </w:p>
    <w:p w14:paraId="794F6348" w14:textId="49734113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vengeful</w:t>
      </w:r>
    </w:p>
    <w:p w14:paraId="65944E77" w14:textId="7495BE5D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wily</w:t>
      </w:r>
    </w:p>
    <w:p w14:paraId="2FB4D937" w14:textId="67381B5B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windfall</w:t>
      </w:r>
    </w:p>
    <w:p w14:paraId="6E7E60E0" w14:textId="168B55F9" w:rsidR="006B7624" w:rsidRDefault="006B7624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zealous</w:t>
      </w:r>
    </w:p>
    <w:p w14:paraId="7A6DE8FA" w14:textId="4D259821" w:rsidR="006B7624" w:rsidRDefault="0082702A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persuasive</w:t>
      </w:r>
    </w:p>
    <w:p w14:paraId="364A04A7" w14:textId="196A2BBC" w:rsidR="0082702A" w:rsidRDefault="0082702A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oblige</w:t>
      </w:r>
    </w:p>
    <w:p w14:paraId="191C8CF0" w14:textId="1AD6E300" w:rsidR="0082702A" w:rsidRDefault="0082702A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aghast</w:t>
      </w:r>
    </w:p>
    <w:p w14:paraId="40CF31F8" w14:textId="14653069" w:rsidR="0082702A" w:rsidRDefault="00004E99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vengeance</w:t>
      </w:r>
    </w:p>
    <w:p w14:paraId="08FEE71E" w14:textId="2485E7CF" w:rsidR="00004E99" w:rsidRPr="006B7624" w:rsidRDefault="00F31F7C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</w:pPr>
      <w:r>
        <w:t>presence</w:t>
      </w:r>
    </w:p>
    <w:p w14:paraId="6F5AE67C" w14:textId="16649507" w:rsidR="001D6418" w:rsidRDefault="001D6418" w:rsidP="001D6418">
      <w:pPr>
        <w:pStyle w:val="ListParagraph"/>
        <w:tabs>
          <w:tab w:val="left" w:pos="0"/>
          <w:tab w:val="left" w:pos="90"/>
        </w:tabs>
        <w:spacing w:after="0"/>
        <w:ind w:left="0"/>
        <w:rPr>
          <w:b/>
          <w:u w:val="single"/>
        </w:rPr>
      </w:pPr>
      <w:r>
        <w:br w:type="column"/>
      </w: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0</w:t>
      </w:r>
    </w:p>
    <w:p w14:paraId="2BB5DC73" w14:textId="7AD6F660" w:rsidR="001D6418" w:rsidRDefault="001D6418" w:rsidP="001D6418">
      <w:pPr>
        <w:pStyle w:val="ListParagraph"/>
        <w:tabs>
          <w:tab w:val="left" w:pos="0"/>
          <w:tab w:val="left" w:pos="90"/>
        </w:tabs>
        <w:spacing w:after="0"/>
        <w:ind w:left="0"/>
        <w:rPr>
          <w:b/>
          <w:u w:val="single"/>
        </w:rPr>
      </w:pPr>
    </w:p>
    <w:p w14:paraId="23B6AF79" w14:textId="1140FFA7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ir</w:t>
      </w:r>
    </w:p>
    <w:p w14:paraId="059C71E8" w14:textId="67B2B587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nswerable</w:t>
      </w:r>
    </w:p>
    <w:p w14:paraId="4DEADCED" w14:textId="7D9219D5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side</w:t>
      </w:r>
    </w:p>
    <w:p w14:paraId="68F5F5B7" w14:textId="5F83E405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champion</w:t>
      </w:r>
    </w:p>
    <w:p w14:paraId="61CF8628" w14:textId="0C1602F9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contain</w:t>
      </w:r>
    </w:p>
    <w:p w14:paraId="437CCF51" w14:textId="5771F18F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list</w:t>
      </w:r>
    </w:p>
    <w:p w14:paraId="494CE86B" w14:textId="23F2F1D5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moving</w:t>
      </w:r>
    </w:p>
    <w:p w14:paraId="3A34367F" w14:textId="05A92172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novel</w:t>
      </w:r>
    </w:p>
    <w:p w14:paraId="4474D746" w14:textId="21576F84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practice</w:t>
      </w:r>
    </w:p>
    <w:p w14:paraId="325DD420" w14:textId="4CF82484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reserved</w:t>
      </w:r>
    </w:p>
    <w:p w14:paraId="669DCC6B" w14:textId="64F7BAD5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saddle</w:t>
      </w:r>
    </w:p>
    <w:p w14:paraId="0EC7780A" w14:textId="67428452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slight</w:t>
      </w:r>
    </w:p>
    <w:p w14:paraId="7DDB3778" w14:textId="36668DBB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trying</w:t>
      </w:r>
    </w:p>
    <w:p w14:paraId="1758091E" w14:textId="327B734D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utter</w:t>
      </w:r>
    </w:p>
    <w:p w14:paraId="450322B8" w14:textId="72F71DAB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will</w:t>
      </w:r>
    </w:p>
    <w:p w14:paraId="0D3A25E1" w14:textId="27B63A4F" w:rsidR="001D6418" w:rsidRPr="001D6418" w:rsidRDefault="001D6418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relieve</w:t>
      </w:r>
    </w:p>
    <w:p w14:paraId="14E7B92D" w14:textId="5C171D96" w:rsidR="001D6418" w:rsidRPr="006B7624" w:rsidRDefault="006B7624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barricade</w:t>
      </w:r>
    </w:p>
    <w:p w14:paraId="46751A7F" w14:textId="42A47A02" w:rsidR="006B7624" w:rsidRPr="006B7624" w:rsidRDefault="006B7624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ntagonize</w:t>
      </w:r>
    </w:p>
    <w:p w14:paraId="3AE982FB" w14:textId="633E88AC" w:rsidR="006B7624" w:rsidRPr="006B7624" w:rsidRDefault="006B7624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derogatory</w:t>
      </w:r>
    </w:p>
    <w:p w14:paraId="42E01313" w14:textId="658FAF83" w:rsidR="006B7624" w:rsidRPr="006B7624" w:rsidRDefault="006B7624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fastidious</w:t>
      </w:r>
    </w:p>
    <w:p w14:paraId="544D159F" w14:textId="2C435738" w:rsidR="006B7624" w:rsidRDefault="006B7624" w:rsidP="006B7624">
      <w:pPr>
        <w:pStyle w:val="ListParagraph"/>
        <w:tabs>
          <w:tab w:val="left" w:pos="0"/>
          <w:tab w:val="left" w:pos="90"/>
        </w:tabs>
        <w:spacing w:after="0"/>
        <w:ind w:left="360"/>
      </w:pPr>
    </w:p>
    <w:p w14:paraId="2E75CCBF" w14:textId="783C8736" w:rsidR="006B7624" w:rsidRDefault="006B7624" w:rsidP="006B7624">
      <w:pPr>
        <w:pStyle w:val="ListParagraph"/>
        <w:tabs>
          <w:tab w:val="left" w:pos="0"/>
          <w:tab w:val="left" w:pos="90"/>
        </w:tabs>
        <w:spacing w:after="0"/>
        <w:ind w:left="360"/>
      </w:pPr>
    </w:p>
    <w:p w14:paraId="451C1BED" w14:textId="5C048A7F" w:rsidR="006B7624" w:rsidRDefault="006B7624" w:rsidP="006B7624">
      <w:pPr>
        <w:pStyle w:val="ListParagraph"/>
        <w:tabs>
          <w:tab w:val="left" w:pos="0"/>
          <w:tab w:val="left" w:pos="90"/>
        </w:tabs>
        <w:spacing w:after="0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4</w:t>
      </w:r>
    </w:p>
    <w:p w14:paraId="35421788" w14:textId="438D9DBD" w:rsidR="006B7624" w:rsidRDefault="006B7624" w:rsidP="006B7624">
      <w:pPr>
        <w:pStyle w:val="ListParagraph"/>
        <w:tabs>
          <w:tab w:val="left" w:pos="0"/>
          <w:tab w:val="left" w:pos="90"/>
        </w:tabs>
        <w:spacing w:after="0"/>
        <w:ind w:left="0"/>
        <w:rPr>
          <w:b/>
          <w:u w:val="single"/>
        </w:rPr>
      </w:pPr>
    </w:p>
    <w:p w14:paraId="2AE933A1" w14:textId="6F61F00F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anticipation</w:t>
      </w:r>
    </w:p>
    <w:p w14:paraId="1B4353DB" w14:textId="295133A9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assent</w:t>
      </w:r>
    </w:p>
    <w:p w14:paraId="2B37A061" w14:textId="50D7DDBC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beseech</w:t>
      </w:r>
    </w:p>
    <w:p w14:paraId="04624BFE" w14:textId="6EF2B9E9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candid</w:t>
      </w:r>
    </w:p>
    <w:p w14:paraId="70D30CAA" w14:textId="6B6702F9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despicable</w:t>
      </w:r>
    </w:p>
    <w:p w14:paraId="69E9FF45" w14:textId="16388E2E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dowdy</w:t>
      </w:r>
    </w:p>
    <w:p w14:paraId="12B34844" w14:textId="5CD72F4C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ebb</w:t>
      </w:r>
    </w:p>
    <w:p w14:paraId="463E6355" w14:textId="0F8999CE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egotist</w:t>
      </w:r>
    </w:p>
    <w:p w14:paraId="2CDE2CA2" w14:textId="3380B962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empower</w:t>
      </w:r>
    </w:p>
    <w:p w14:paraId="6C54BC7D" w14:textId="7ADF8ABE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fanatic</w:t>
      </w:r>
    </w:p>
    <w:p w14:paraId="6CDAA57D" w14:textId="36EC8B44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ingenuity</w:t>
      </w:r>
    </w:p>
    <w:p w14:paraId="2BA781AD" w14:textId="45ECBB69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insubordinate</w:t>
      </w:r>
    </w:p>
    <w:p w14:paraId="25DE7E8B" w14:textId="1CD98309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pertain</w:t>
      </w:r>
    </w:p>
    <w:p w14:paraId="5F84B8A6" w14:textId="577330DE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rebuff</w:t>
      </w:r>
    </w:p>
    <w:p w14:paraId="79269F91" w14:textId="43A0F46C" w:rsidR="006B7624" w:rsidRDefault="006B7624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suave</w:t>
      </w:r>
    </w:p>
    <w:p w14:paraId="10CDB193" w14:textId="199735CB" w:rsidR="0082702A" w:rsidRDefault="0082702A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chromosomes</w:t>
      </w:r>
    </w:p>
    <w:p w14:paraId="58F76970" w14:textId="3C24B730" w:rsidR="0082702A" w:rsidRDefault="0082702A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mutation</w:t>
      </w:r>
    </w:p>
    <w:p w14:paraId="67947856" w14:textId="5DFE70C8" w:rsidR="0082702A" w:rsidRDefault="0082702A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conceit</w:t>
      </w:r>
    </w:p>
    <w:p w14:paraId="053981D3" w14:textId="14B83543" w:rsidR="0082702A" w:rsidRDefault="0082702A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</w:pPr>
      <w:r>
        <w:t>theme</w:t>
      </w:r>
    </w:p>
    <w:p w14:paraId="55D5D80A" w14:textId="41CE56C9" w:rsidR="0082702A" w:rsidRPr="00285D0B" w:rsidRDefault="0082702A" w:rsidP="00285D0B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b/>
          <w:u w:val="single"/>
        </w:rPr>
      </w:pPr>
      <w:r>
        <w:t>surpass</w:t>
      </w:r>
      <w:r w:rsidRPr="00285D0B">
        <w:rPr>
          <w:b/>
          <w:u w:val="single"/>
        </w:rPr>
        <w:br w:type="page"/>
      </w:r>
    </w:p>
    <w:p w14:paraId="7F7F2E64" w14:textId="0FA90F56" w:rsidR="0082702A" w:rsidRDefault="00F31F7C" w:rsidP="00F31F7C">
      <w:pPr>
        <w:pStyle w:val="ListParagraph"/>
        <w:tabs>
          <w:tab w:val="left" w:pos="90"/>
          <w:tab w:val="left" w:pos="270"/>
          <w:tab w:val="left" w:pos="360"/>
        </w:tabs>
        <w:spacing w:after="0"/>
        <w:ind w:left="360" w:hanging="360"/>
        <w:rPr>
          <w:b/>
          <w:u w:val="single"/>
        </w:rPr>
      </w:pPr>
      <w:r>
        <w:rPr>
          <w:b/>
          <w:u w:val="single"/>
        </w:rPr>
        <w:lastRenderedPageBreak/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5</w:t>
      </w:r>
    </w:p>
    <w:p w14:paraId="63BE049F" w14:textId="0BC43250" w:rsidR="00F31F7C" w:rsidRDefault="00F31F7C" w:rsidP="00F31F7C">
      <w:pPr>
        <w:pStyle w:val="ListParagraph"/>
        <w:tabs>
          <w:tab w:val="left" w:pos="0"/>
          <w:tab w:val="left" w:pos="90"/>
        </w:tabs>
        <w:spacing w:after="0"/>
        <w:ind w:left="0"/>
        <w:rPr>
          <w:b/>
          <w:u w:val="single"/>
        </w:rPr>
      </w:pPr>
    </w:p>
    <w:p w14:paraId="00CAE5C8" w14:textId="415A0917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ltercation</w:t>
      </w:r>
    </w:p>
    <w:p w14:paraId="361B8CD9" w14:textId="6C0CF75F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ttain</w:t>
      </w:r>
    </w:p>
    <w:p w14:paraId="487AE355" w14:textId="412E9585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contrite</w:t>
      </w:r>
    </w:p>
    <w:p w14:paraId="332AD4C7" w14:textId="43F715C9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decrepit</w:t>
      </w:r>
    </w:p>
    <w:p w14:paraId="790BA2C6" w14:textId="2673A5F7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entreaty</w:t>
      </w:r>
    </w:p>
    <w:p w14:paraId="3DB2C282" w14:textId="3B9E496D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grueling</w:t>
      </w:r>
    </w:p>
    <w:p w14:paraId="4273A0BB" w14:textId="104E3406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hanker</w:t>
      </w:r>
    </w:p>
    <w:p w14:paraId="232E8167" w14:textId="0F8CC58F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inadvertent</w:t>
      </w:r>
    </w:p>
    <w:p w14:paraId="2683BDF7" w14:textId="3CEA6F82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laud</w:t>
      </w:r>
    </w:p>
    <w:p w14:paraId="08C49CAE" w14:textId="09645708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misgiving</w:t>
      </w:r>
    </w:p>
    <w:p w14:paraId="696B747E" w14:textId="6A796DD4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obscure</w:t>
      </w:r>
    </w:p>
    <w:p w14:paraId="4F774FC2" w14:textId="51A3A711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placate</w:t>
      </w:r>
    </w:p>
    <w:p w14:paraId="0E4D1D02" w14:textId="334C698A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rambunctious</w:t>
      </w:r>
    </w:p>
    <w:p w14:paraId="5C493ECB" w14:textId="054E57A4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tremor</w:t>
      </w:r>
    </w:p>
    <w:p w14:paraId="2984F370" w14:textId="129FA2EE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woebegone</w:t>
      </w:r>
    </w:p>
    <w:p w14:paraId="113A40C8" w14:textId="74774A91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predictable</w:t>
      </w:r>
    </w:p>
    <w:p w14:paraId="1F749935" w14:textId="66A71F7A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uctioneer</w:t>
      </w:r>
    </w:p>
    <w:p w14:paraId="346F853B" w14:textId="26D65710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pursuant</w:t>
      </w:r>
    </w:p>
    <w:p w14:paraId="07D6D27D" w14:textId="6C6F4631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recuperate</w:t>
      </w:r>
    </w:p>
    <w:p w14:paraId="03E4C722" w14:textId="3356641F" w:rsidR="00F31F7C" w:rsidRPr="00F31F7C" w:rsidRDefault="00F31F7C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ntibiotics</w:t>
      </w:r>
    </w:p>
    <w:p w14:paraId="144BD26E" w14:textId="3BD47F48" w:rsidR="00F31F7C" w:rsidRDefault="00F31F7C" w:rsidP="00F31F7C">
      <w:pPr>
        <w:pStyle w:val="ListParagraph"/>
        <w:tabs>
          <w:tab w:val="left" w:pos="0"/>
          <w:tab w:val="left" w:pos="90"/>
        </w:tabs>
        <w:spacing w:after="0"/>
        <w:ind w:left="360" w:hanging="360"/>
      </w:pPr>
    </w:p>
    <w:p w14:paraId="6223C545" w14:textId="1153D949" w:rsidR="00F31F7C" w:rsidRDefault="00F31F7C" w:rsidP="00F31F7C">
      <w:pPr>
        <w:pStyle w:val="ListParagraph"/>
        <w:tabs>
          <w:tab w:val="left" w:pos="0"/>
          <w:tab w:val="left" w:pos="90"/>
        </w:tabs>
        <w:spacing w:after="0"/>
        <w:ind w:left="360" w:hanging="360"/>
      </w:pPr>
    </w:p>
    <w:p w14:paraId="53870465" w14:textId="3180A088" w:rsidR="00F31F7C" w:rsidRPr="00F31F7C" w:rsidRDefault="00F31F7C" w:rsidP="00F31F7C">
      <w:pPr>
        <w:tabs>
          <w:tab w:val="left" w:pos="0"/>
          <w:tab w:val="left" w:pos="90"/>
        </w:tabs>
        <w:spacing w:after="0"/>
        <w:rPr>
          <w:b/>
          <w:u w:val="single"/>
        </w:rPr>
      </w:pPr>
      <w:r w:rsidRPr="00F31F7C">
        <w:rPr>
          <w:b/>
          <w:u w:val="single"/>
        </w:rPr>
        <w:t>WTG—</w:t>
      </w:r>
      <w:proofErr w:type="gramStart"/>
      <w:r w:rsidRPr="00F31F7C">
        <w:rPr>
          <w:b/>
          <w:u w:val="single"/>
        </w:rPr>
        <w:t>H  Lesson</w:t>
      </w:r>
      <w:proofErr w:type="gramEnd"/>
      <w:r w:rsidRPr="00F31F7C">
        <w:rPr>
          <w:b/>
          <w:u w:val="single"/>
        </w:rPr>
        <w:t xml:space="preserve"> 29</w:t>
      </w:r>
    </w:p>
    <w:p w14:paraId="2E9B5D1F" w14:textId="19502E54" w:rsidR="00F31F7C" w:rsidRDefault="00F31F7C" w:rsidP="00F31F7C">
      <w:pPr>
        <w:pStyle w:val="ListParagraph"/>
        <w:tabs>
          <w:tab w:val="left" w:pos="0"/>
          <w:tab w:val="left" w:pos="90"/>
        </w:tabs>
        <w:spacing w:after="0"/>
        <w:ind w:left="360" w:hanging="360"/>
        <w:rPr>
          <w:b/>
          <w:u w:val="single"/>
        </w:rPr>
      </w:pPr>
    </w:p>
    <w:p w14:paraId="340E0B9B" w14:textId="6E05F2CB" w:rsidR="00F31F7C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bound</w:t>
      </w:r>
    </w:p>
    <w:p w14:paraId="754055CC" w14:textId="6498E08D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apathy</w:t>
      </w:r>
    </w:p>
    <w:p w14:paraId="57EB7BBB" w14:textId="2D384AEC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converge</w:t>
      </w:r>
    </w:p>
    <w:p w14:paraId="639F1800" w14:textId="32F7F8EE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dire</w:t>
      </w:r>
    </w:p>
    <w:p w14:paraId="6E159E3F" w14:textId="08B75F99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dynamic</w:t>
      </w:r>
    </w:p>
    <w:p w14:paraId="7DDB22A1" w14:textId="67973DEC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embitter</w:t>
      </w:r>
    </w:p>
    <w:p w14:paraId="302F7F72" w14:textId="5BE5D852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humility</w:t>
      </w:r>
    </w:p>
    <w:p w14:paraId="1BA8AEAA" w14:textId="240F426F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impromptu</w:t>
      </w:r>
    </w:p>
    <w:p w14:paraId="78746334" w14:textId="67613E0B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malicious</w:t>
      </w:r>
    </w:p>
    <w:p w14:paraId="18961A71" w14:textId="0EA4E50F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prestige</w:t>
      </w:r>
    </w:p>
    <w:p w14:paraId="66F42E0A" w14:textId="6978E430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residue</w:t>
      </w:r>
    </w:p>
    <w:p w14:paraId="5DD6F17C" w14:textId="0B945001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ruse</w:t>
      </w:r>
    </w:p>
    <w:p w14:paraId="53CDEBB6" w14:textId="7EA75219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spurn</w:t>
      </w:r>
    </w:p>
    <w:p w14:paraId="7405981E" w14:textId="2923231F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subdue</w:t>
      </w:r>
    </w:p>
    <w:p w14:paraId="44072CA9" w14:textId="56CD5D94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unconventional</w:t>
      </w:r>
    </w:p>
    <w:p w14:paraId="1F8BCEF5" w14:textId="625FFF70" w:rsidR="000F2FDA" w:rsidRP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b/>
          <w:u w:val="single"/>
        </w:rPr>
      </w:pPr>
      <w:r>
        <w:t>boisterous</w:t>
      </w:r>
    </w:p>
    <w:p w14:paraId="17D74A2D" w14:textId="1A13FD60" w:rsid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</w:pPr>
      <w:r w:rsidRPr="000F2FDA">
        <w:t>neglectful</w:t>
      </w:r>
    </w:p>
    <w:p w14:paraId="0BEBFBE8" w14:textId="4DB59290" w:rsid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</w:pPr>
      <w:r>
        <w:t>university</w:t>
      </w:r>
    </w:p>
    <w:p w14:paraId="49C4730E" w14:textId="49EED764" w:rsid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</w:pPr>
      <w:r>
        <w:t>humility</w:t>
      </w:r>
    </w:p>
    <w:p w14:paraId="6AC9F36A" w14:textId="5618F51E" w:rsidR="000F2FDA" w:rsidRDefault="000F2FDA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</w:pPr>
      <w:r>
        <w:t>malicious</w:t>
      </w:r>
    </w:p>
    <w:p w14:paraId="234F1C23" w14:textId="50F6C3FC" w:rsidR="0011746A" w:rsidRPr="00BE53F3" w:rsidRDefault="0011746A" w:rsidP="00F31F7C">
      <w:pPr>
        <w:pStyle w:val="ListParagraph"/>
        <w:tabs>
          <w:tab w:val="left" w:pos="360"/>
        </w:tabs>
        <w:spacing w:after="0"/>
        <w:ind w:left="450" w:hanging="450"/>
        <w:rPr>
          <w:b/>
          <w:u w:val="single"/>
        </w:rPr>
      </w:pPr>
      <w:r>
        <w:br w:type="column"/>
      </w:r>
      <w:r w:rsidR="00F31F7C" w:rsidRPr="00BE53F3">
        <w:rPr>
          <w:b/>
          <w:u w:val="single"/>
        </w:rPr>
        <w:t>WTG—</w:t>
      </w:r>
      <w:proofErr w:type="gramStart"/>
      <w:r w:rsidR="00F31F7C" w:rsidRPr="00BE53F3">
        <w:rPr>
          <w:b/>
          <w:u w:val="single"/>
        </w:rPr>
        <w:t>H  Lesson</w:t>
      </w:r>
      <w:proofErr w:type="gramEnd"/>
      <w:r w:rsidR="00F31F7C" w:rsidRPr="00BE53F3">
        <w:rPr>
          <w:b/>
          <w:u w:val="single"/>
        </w:rPr>
        <w:t xml:space="preserve"> 26</w:t>
      </w:r>
    </w:p>
    <w:p w14:paraId="25C96A92" w14:textId="3B0A3C94" w:rsidR="00F31F7C" w:rsidRDefault="00F31F7C" w:rsidP="00F31F7C">
      <w:pPr>
        <w:pStyle w:val="ListParagraph"/>
        <w:tabs>
          <w:tab w:val="left" w:pos="360"/>
        </w:tabs>
        <w:spacing w:after="0"/>
        <w:ind w:left="450" w:hanging="450"/>
      </w:pPr>
    </w:p>
    <w:p w14:paraId="12C2D5EE" w14:textId="7DC7FBE2" w:rsidR="00F31F7C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acclimate</w:t>
      </w:r>
    </w:p>
    <w:p w14:paraId="7C16F732" w14:textId="1AF1C505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acme</w:t>
      </w:r>
    </w:p>
    <w:p w14:paraId="48201EAB" w14:textId="609BB86D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breadth</w:t>
      </w:r>
    </w:p>
    <w:p w14:paraId="50FF1CA4" w14:textId="77E62DE4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daily</w:t>
      </w:r>
    </w:p>
    <w:p w14:paraId="547B82D5" w14:textId="7BEA6B72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elapse</w:t>
      </w:r>
    </w:p>
    <w:p w14:paraId="6B28DD9C" w14:textId="55196837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elation</w:t>
      </w:r>
    </w:p>
    <w:p w14:paraId="4ABFE42A" w14:textId="3E4C852C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feisty</w:t>
      </w:r>
    </w:p>
    <w:p w14:paraId="189DC7C5" w14:textId="14308571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infamous</w:t>
      </w:r>
    </w:p>
    <w:p w14:paraId="247BF314" w14:textId="7D1C64B2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jut</w:t>
      </w:r>
    </w:p>
    <w:p w14:paraId="454FFB8C" w14:textId="25733DE7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literal</w:t>
      </w:r>
    </w:p>
    <w:p w14:paraId="511A9837" w14:textId="3D8CD123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noncommittal</w:t>
      </w:r>
    </w:p>
    <w:p w14:paraId="5E400F71" w14:textId="31C738C1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perceptive</w:t>
      </w:r>
    </w:p>
    <w:p w14:paraId="42D91A5B" w14:textId="510D8230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placid</w:t>
      </w:r>
    </w:p>
    <w:p w14:paraId="0E484475" w14:textId="05FD46E5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requisite</w:t>
      </w:r>
    </w:p>
    <w:p w14:paraId="60956D1F" w14:textId="40E73CF5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revelation</w:t>
      </w:r>
    </w:p>
    <w:p w14:paraId="021A592D" w14:textId="7C43528C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trepidation</w:t>
      </w:r>
    </w:p>
    <w:p w14:paraId="3DC2BCE5" w14:textId="183671C0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whimsical</w:t>
      </w:r>
    </w:p>
    <w:p w14:paraId="7BB6A17F" w14:textId="7215C074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judicious</w:t>
      </w:r>
    </w:p>
    <w:p w14:paraId="4785202B" w14:textId="29F0EF8E" w:rsidR="00BE53F3" w:rsidRDefault="00BE53F3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ghastly</w:t>
      </w:r>
    </w:p>
    <w:p w14:paraId="1B22DB54" w14:textId="3CA760F0" w:rsidR="00BE53F3" w:rsidRDefault="000F2FDA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</w:pPr>
      <w:r>
        <w:t>reference</w:t>
      </w:r>
    </w:p>
    <w:p w14:paraId="7C3E9E11" w14:textId="0942EBF0" w:rsidR="000F2FDA" w:rsidRDefault="000F2FDA" w:rsidP="000F2FDA">
      <w:pPr>
        <w:pStyle w:val="ListParagraph"/>
        <w:tabs>
          <w:tab w:val="left" w:pos="360"/>
        </w:tabs>
        <w:spacing w:after="0"/>
        <w:ind w:left="450"/>
      </w:pPr>
    </w:p>
    <w:p w14:paraId="2D89F25F" w14:textId="5CB779E4" w:rsidR="000F2FDA" w:rsidRDefault="000F2FDA" w:rsidP="00285D0B">
      <w:pPr>
        <w:tabs>
          <w:tab w:val="left" w:pos="360"/>
        </w:tabs>
        <w:spacing w:after="0"/>
      </w:pPr>
    </w:p>
    <w:p w14:paraId="05CC0AC1" w14:textId="1C05D7AF" w:rsidR="000F2FDA" w:rsidRDefault="000F2FDA" w:rsidP="000F2FDA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30</w:t>
      </w:r>
    </w:p>
    <w:p w14:paraId="2730225A" w14:textId="7CA29EFF" w:rsidR="000F2FDA" w:rsidRDefault="000F2FDA" w:rsidP="000F2FDA">
      <w:pPr>
        <w:pStyle w:val="ListParagraph"/>
        <w:tabs>
          <w:tab w:val="left" w:pos="360"/>
        </w:tabs>
        <w:spacing w:after="0"/>
        <w:ind w:left="0"/>
        <w:rPr>
          <w:b/>
          <w:u w:val="single"/>
        </w:rPr>
      </w:pPr>
    </w:p>
    <w:p w14:paraId="2622B6DB" w14:textId="68374F62" w:rsidR="004B3EC7" w:rsidRDefault="000F2FDA" w:rsidP="000F2FDA">
      <w:pPr>
        <w:pStyle w:val="ListParagraph"/>
        <w:numPr>
          <w:ilvl w:val="0"/>
          <w:numId w:val="33"/>
        </w:numPr>
        <w:ind w:left="360"/>
      </w:pPr>
      <w:r>
        <w:t>allocate</w:t>
      </w:r>
    </w:p>
    <w:p w14:paraId="2CED63DB" w14:textId="1C6137B9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antagonism</w:t>
      </w:r>
    </w:p>
    <w:p w14:paraId="58A37744" w14:textId="149C576F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concept</w:t>
      </w:r>
    </w:p>
    <w:p w14:paraId="4CD30003" w14:textId="1C713DAE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cynical</w:t>
      </w:r>
    </w:p>
    <w:p w14:paraId="3F580830" w14:textId="7505596A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differentiate</w:t>
      </w:r>
    </w:p>
    <w:p w14:paraId="6944299F" w14:textId="3456892F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elite</w:t>
      </w:r>
    </w:p>
    <w:p w14:paraId="76D9AAE2" w14:textId="4C6C5E82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equate</w:t>
      </w:r>
    </w:p>
    <w:p w14:paraId="74727C1D" w14:textId="7F6C1239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fervent</w:t>
      </w:r>
    </w:p>
    <w:p w14:paraId="70040FD0" w14:textId="13CA52A5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gawky</w:t>
      </w:r>
    </w:p>
    <w:p w14:paraId="53D149B3" w14:textId="1D21CD43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instill</w:t>
      </w:r>
    </w:p>
    <w:p w14:paraId="34CC39D0" w14:textId="2A04E3AF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irrational</w:t>
      </w:r>
    </w:p>
    <w:p w14:paraId="189F7B21" w14:textId="11FD2256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pliable</w:t>
      </w:r>
    </w:p>
    <w:p w14:paraId="371AF7E9" w14:textId="31B00F0C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speculate</w:t>
      </w:r>
    </w:p>
    <w:p w14:paraId="4A3E0425" w14:textId="2464D234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stopgap</w:t>
      </w:r>
    </w:p>
    <w:p w14:paraId="4AE0E031" w14:textId="56AE6CAA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upshot</w:t>
      </w:r>
    </w:p>
    <w:p w14:paraId="644D8F74" w14:textId="53E35E6B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dynamic</w:t>
      </w:r>
    </w:p>
    <w:p w14:paraId="54AA0124" w14:textId="4B7381DD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remainder</w:t>
      </w:r>
    </w:p>
    <w:p w14:paraId="2949E29D" w14:textId="553118DA" w:rsidR="000F2FDA" w:rsidRDefault="000F2FDA" w:rsidP="000F2FDA">
      <w:pPr>
        <w:pStyle w:val="ListParagraph"/>
        <w:numPr>
          <w:ilvl w:val="0"/>
          <w:numId w:val="33"/>
        </w:numPr>
        <w:ind w:left="360"/>
      </w:pPr>
      <w:r>
        <w:t>distinguish</w:t>
      </w:r>
    </w:p>
    <w:p w14:paraId="57934487" w14:textId="0DA4DF0E" w:rsidR="000F2FDA" w:rsidRDefault="00441DC2" w:rsidP="000F2FDA">
      <w:pPr>
        <w:pStyle w:val="ListParagraph"/>
        <w:numPr>
          <w:ilvl w:val="0"/>
          <w:numId w:val="33"/>
        </w:numPr>
        <w:ind w:left="360"/>
      </w:pPr>
      <w:r>
        <w:t>abbreviate</w:t>
      </w:r>
    </w:p>
    <w:p w14:paraId="090DCAD8" w14:textId="003E6BA5" w:rsidR="00441DC2" w:rsidRDefault="00441DC2" w:rsidP="000F2FDA">
      <w:pPr>
        <w:pStyle w:val="ListParagraph"/>
        <w:numPr>
          <w:ilvl w:val="0"/>
          <w:numId w:val="33"/>
        </w:numPr>
        <w:ind w:left="360"/>
      </w:pPr>
      <w:r>
        <w:t>inadequate</w:t>
      </w:r>
    </w:p>
    <w:p w14:paraId="75B45601" w14:textId="0AA8B5C6" w:rsidR="00441DC2" w:rsidRDefault="00441DC2" w:rsidP="00441DC2">
      <w:pPr>
        <w:pStyle w:val="ListParagraph"/>
        <w:ind w:left="0"/>
        <w:rPr>
          <w:b/>
          <w:u w:val="single"/>
        </w:rPr>
      </w:pP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7</w:t>
      </w:r>
    </w:p>
    <w:p w14:paraId="05521D90" w14:textId="3A44CC5E" w:rsidR="00441DC2" w:rsidRDefault="00441DC2" w:rsidP="00441DC2">
      <w:pPr>
        <w:pStyle w:val="ListParagraph"/>
        <w:ind w:left="0"/>
        <w:rPr>
          <w:b/>
          <w:u w:val="single"/>
        </w:rPr>
      </w:pPr>
    </w:p>
    <w:p w14:paraId="7C610EAE" w14:textId="0CE0CD33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allot</w:t>
      </w:r>
    </w:p>
    <w:p w14:paraId="272CD713" w14:textId="42B86E14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bland</w:t>
      </w:r>
    </w:p>
    <w:p w14:paraId="3863BAA6" w14:textId="65E0BD98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contend</w:t>
      </w:r>
    </w:p>
    <w:p w14:paraId="79D66F12" w14:textId="14D1A907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dauntless</w:t>
      </w:r>
    </w:p>
    <w:p w14:paraId="4A4E1F40" w14:textId="6B391F1C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discrepancy</w:t>
      </w:r>
    </w:p>
    <w:p w14:paraId="096B626C" w14:textId="2B388B75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enunciate</w:t>
      </w:r>
    </w:p>
    <w:p w14:paraId="334ACA91" w14:textId="0F4E5AE3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exult</w:t>
      </w:r>
    </w:p>
    <w:p w14:paraId="4C017900" w14:textId="6A911316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outmoded</w:t>
      </w:r>
    </w:p>
    <w:p w14:paraId="5A9627A7" w14:textId="3C48335A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pungent</w:t>
      </w:r>
    </w:p>
    <w:p w14:paraId="38E6D1C5" w14:textId="2E9E4406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stickler</w:t>
      </w:r>
    </w:p>
    <w:p w14:paraId="39387215" w14:textId="6E8AB304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stupendous</w:t>
      </w:r>
    </w:p>
    <w:p w14:paraId="5A028B13" w14:textId="6437BF39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subterfuge</w:t>
      </w:r>
    </w:p>
    <w:p w14:paraId="49AFDF86" w14:textId="7D887191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symmetrical</w:t>
      </w:r>
    </w:p>
    <w:p w14:paraId="7679BFDC" w14:textId="5F64E046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vicarious</w:t>
      </w:r>
    </w:p>
    <w:p w14:paraId="3BFCC847" w14:textId="457B9FA5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vice</w:t>
      </w:r>
    </w:p>
    <w:p w14:paraId="32A8610C" w14:textId="23CC6F04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auxiliary</w:t>
      </w:r>
    </w:p>
    <w:p w14:paraId="74CBC53E" w14:textId="1F59D9DE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flamboyant</w:t>
      </w:r>
    </w:p>
    <w:p w14:paraId="5507DCEF" w14:textId="74F40579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nonchalance</w:t>
      </w:r>
    </w:p>
    <w:p w14:paraId="5082E718" w14:textId="51841D9B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apology</w:t>
      </w:r>
    </w:p>
    <w:p w14:paraId="54709AC0" w14:textId="0A7BF454" w:rsidR="00441DC2" w:rsidRDefault="00441DC2" w:rsidP="00441DC2">
      <w:pPr>
        <w:pStyle w:val="ListParagraph"/>
        <w:numPr>
          <w:ilvl w:val="0"/>
          <w:numId w:val="34"/>
        </w:numPr>
        <w:ind w:left="360"/>
      </w:pPr>
      <w:r>
        <w:t>predicament</w:t>
      </w:r>
    </w:p>
    <w:p w14:paraId="5058E85F" w14:textId="3FA2643C" w:rsidR="00441DC2" w:rsidRDefault="00441DC2" w:rsidP="00441DC2">
      <w:pPr>
        <w:pStyle w:val="ListParagraph"/>
        <w:ind w:left="0"/>
        <w:rPr>
          <w:b/>
          <w:u w:val="single"/>
        </w:rPr>
      </w:pPr>
      <w:r>
        <w:br w:type="column"/>
      </w:r>
      <w:r>
        <w:rPr>
          <w:b/>
          <w:u w:val="single"/>
        </w:rPr>
        <w:t>WTG—</w:t>
      </w:r>
      <w:proofErr w:type="gramStart"/>
      <w:r>
        <w:rPr>
          <w:b/>
          <w:u w:val="single"/>
        </w:rPr>
        <w:t>H  Lesson</w:t>
      </w:r>
      <w:proofErr w:type="gramEnd"/>
      <w:r>
        <w:rPr>
          <w:b/>
          <w:u w:val="single"/>
        </w:rPr>
        <w:t xml:space="preserve"> 28</w:t>
      </w:r>
    </w:p>
    <w:p w14:paraId="53EC30E1" w14:textId="271C14D6" w:rsidR="00441DC2" w:rsidRDefault="00441DC2" w:rsidP="00441DC2">
      <w:pPr>
        <w:pStyle w:val="ListParagraph"/>
        <w:ind w:left="0"/>
        <w:rPr>
          <w:b/>
          <w:u w:val="single"/>
        </w:rPr>
      </w:pPr>
    </w:p>
    <w:p w14:paraId="7B581B33" w14:textId="5DA33AC4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adept</w:t>
      </w:r>
    </w:p>
    <w:p w14:paraId="5A126C75" w14:textId="1BD0248A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ambiguity</w:t>
      </w:r>
    </w:p>
    <w:p w14:paraId="1B169083" w14:textId="4ACD9E0C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besiege</w:t>
      </w:r>
    </w:p>
    <w:p w14:paraId="4D350574" w14:textId="26065D6F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censure</w:t>
      </w:r>
    </w:p>
    <w:p w14:paraId="5D3B34AD" w14:textId="468A5198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credible</w:t>
      </w:r>
    </w:p>
    <w:p w14:paraId="436909B6" w14:textId="55E1862B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dogmatic</w:t>
      </w:r>
    </w:p>
    <w:p w14:paraId="47E4F56A" w14:textId="45366D4A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emulate</w:t>
      </w:r>
    </w:p>
    <w:p w14:paraId="540B976F" w14:textId="6BC87D44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ill-advised</w:t>
      </w:r>
    </w:p>
    <w:p w14:paraId="057A8D9F" w14:textId="621A12E8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irreparable</w:t>
      </w:r>
    </w:p>
    <w:p w14:paraId="1D543D8D" w14:textId="4D61E240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marital</w:t>
      </w:r>
    </w:p>
    <w:p w14:paraId="3F318386" w14:textId="4F65BCE0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noteworthy</w:t>
      </w:r>
    </w:p>
    <w:p w14:paraId="0D0BC275" w14:textId="6F1F8075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ornery</w:t>
      </w:r>
    </w:p>
    <w:p w14:paraId="268FEB90" w14:textId="49DD1C21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preen</w:t>
      </w:r>
    </w:p>
    <w:p w14:paraId="428D0B16" w14:textId="78FE91A9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prevalent</w:t>
      </w:r>
    </w:p>
    <w:p w14:paraId="5927028B" w14:textId="26162AE5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scrutinize</w:t>
      </w:r>
    </w:p>
    <w:p w14:paraId="3B784971" w14:textId="777E6C97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protagonist</w:t>
      </w:r>
    </w:p>
    <w:p w14:paraId="4818CA53" w14:textId="5AEE4314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eventually</w:t>
      </w:r>
    </w:p>
    <w:p w14:paraId="01903282" w14:textId="4D1320B2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whirled</w:t>
      </w:r>
    </w:p>
    <w:p w14:paraId="71DA241A" w14:textId="5283425B" w:rsid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substantial</w:t>
      </w:r>
    </w:p>
    <w:p w14:paraId="109580CB" w14:textId="016961BD" w:rsidR="00441DC2" w:rsidRPr="00441DC2" w:rsidRDefault="00441DC2" w:rsidP="00441DC2">
      <w:pPr>
        <w:pStyle w:val="ListParagraph"/>
        <w:numPr>
          <w:ilvl w:val="0"/>
          <w:numId w:val="35"/>
        </w:numPr>
        <w:ind w:left="360"/>
      </w:pPr>
      <w:r>
        <w:t>defendant</w:t>
      </w:r>
    </w:p>
    <w:sectPr w:rsidR="00441DC2" w:rsidRPr="00441DC2" w:rsidSect="005512FC">
      <w:type w:val="continuous"/>
      <w:pgSz w:w="12240" w:h="15840"/>
      <w:pgMar w:top="1170" w:right="720" w:bottom="720" w:left="720" w:header="720" w:footer="450" w:gutter="0"/>
      <w:cols w:num="4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D6F32" w14:textId="77777777" w:rsidR="00D330B1" w:rsidRDefault="00D330B1" w:rsidP="007F4927">
      <w:pPr>
        <w:spacing w:after="0" w:line="240" w:lineRule="auto"/>
      </w:pPr>
      <w:r>
        <w:separator/>
      </w:r>
    </w:p>
  </w:endnote>
  <w:endnote w:type="continuationSeparator" w:id="0">
    <w:p w14:paraId="4AA54FFF" w14:textId="77777777" w:rsidR="00D330B1" w:rsidRDefault="00D330B1" w:rsidP="007F4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7EA3" w14:textId="5E3C4D12" w:rsidR="00C70C42" w:rsidRDefault="000B31BF">
    <w:pPr>
      <w:pStyle w:val="Footer"/>
    </w:pPr>
    <w:r>
      <w:t>Rev. 9/21</w:t>
    </w:r>
  </w:p>
  <w:p w14:paraId="63F316ED" w14:textId="77777777" w:rsidR="00F949B9" w:rsidRDefault="00F949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05A0A" w14:textId="77777777" w:rsidR="00D330B1" w:rsidRDefault="00D330B1" w:rsidP="007F4927">
      <w:pPr>
        <w:spacing w:after="0" w:line="240" w:lineRule="auto"/>
      </w:pPr>
      <w:r>
        <w:separator/>
      </w:r>
    </w:p>
  </w:footnote>
  <w:footnote w:type="continuationSeparator" w:id="0">
    <w:p w14:paraId="57E39135" w14:textId="77777777" w:rsidR="00D330B1" w:rsidRDefault="00D330B1" w:rsidP="007F4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FC2A9" w14:textId="54C93B7E" w:rsidR="007F4927" w:rsidRDefault="007F4927">
    <w:pPr>
      <w:pStyle w:val="Header"/>
    </w:pPr>
    <w:r>
      <w:t>W</w:t>
    </w:r>
    <w:r w:rsidR="00F949B9">
      <w:t xml:space="preserve">ORDS </w:t>
    </w:r>
    <w:r>
      <w:t>T</w:t>
    </w:r>
    <w:r w:rsidR="00F949B9">
      <w:t xml:space="preserve">O </w:t>
    </w:r>
    <w:r>
      <w:t>G</w:t>
    </w:r>
    <w:r w:rsidR="00F949B9">
      <w:t>O--</w:t>
    </w:r>
    <w:r>
      <w:t>BOOK H</w:t>
    </w:r>
  </w:p>
  <w:p w14:paraId="0CBBD1CC" w14:textId="77777777" w:rsidR="007F4927" w:rsidRDefault="007F4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746"/>
    <w:multiLevelType w:val="hybridMultilevel"/>
    <w:tmpl w:val="FD50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D14A9"/>
    <w:multiLevelType w:val="hybridMultilevel"/>
    <w:tmpl w:val="ADEA7AF6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41E18"/>
    <w:multiLevelType w:val="hybridMultilevel"/>
    <w:tmpl w:val="7B943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1F4595"/>
    <w:multiLevelType w:val="hybridMultilevel"/>
    <w:tmpl w:val="BB02EA80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C247A"/>
    <w:multiLevelType w:val="hybridMultilevel"/>
    <w:tmpl w:val="0F663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52A2D"/>
    <w:multiLevelType w:val="hybridMultilevel"/>
    <w:tmpl w:val="5BFC6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6179BE"/>
    <w:multiLevelType w:val="hybridMultilevel"/>
    <w:tmpl w:val="9118E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A5E71"/>
    <w:multiLevelType w:val="hybridMultilevel"/>
    <w:tmpl w:val="C778B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C3F9A"/>
    <w:multiLevelType w:val="hybridMultilevel"/>
    <w:tmpl w:val="613EFE38"/>
    <w:lvl w:ilvl="0" w:tplc="091485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518FB"/>
    <w:multiLevelType w:val="hybridMultilevel"/>
    <w:tmpl w:val="03066BA0"/>
    <w:lvl w:ilvl="0" w:tplc="743695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C77D29"/>
    <w:multiLevelType w:val="hybridMultilevel"/>
    <w:tmpl w:val="ACDAA5F4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9257B"/>
    <w:multiLevelType w:val="hybridMultilevel"/>
    <w:tmpl w:val="0FE05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C2D05"/>
    <w:multiLevelType w:val="hybridMultilevel"/>
    <w:tmpl w:val="B1B28B86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155D39"/>
    <w:multiLevelType w:val="hybridMultilevel"/>
    <w:tmpl w:val="AF2A5262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C088A"/>
    <w:multiLevelType w:val="hybridMultilevel"/>
    <w:tmpl w:val="936E7158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566ECF"/>
    <w:multiLevelType w:val="hybridMultilevel"/>
    <w:tmpl w:val="75082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A3C02"/>
    <w:multiLevelType w:val="hybridMultilevel"/>
    <w:tmpl w:val="C8F60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CE2721"/>
    <w:multiLevelType w:val="hybridMultilevel"/>
    <w:tmpl w:val="965AA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F3A9E"/>
    <w:multiLevelType w:val="hybridMultilevel"/>
    <w:tmpl w:val="ECD402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DF4150"/>
    <w:multiLevelType w:val="hybridMultilevel"/>
    <w:tmpl w:val="C52E1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C76DC2"/>
    <w:multiLevelType w:val="hybridMultilevel"/>
    <w:tmpl w:val="1F0EA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E4CA3"/>
    <w:multiLevelType w:val="hybridMultilevel"/>
    <w:tmpl w:val="1F0EA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6D590E"/>
    <w:multiLevelType w:val="hybridMultilevel"/>
    <w:tmpl w:val="49268F12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5368F9"/>
    <w:multiLevelType w:val="hybridMultilevel"/>
    <w:tmpl w:val="F8E2A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A72111"/>
    <w:multiLevelType w:val="hybridMultilevel"/>
    <w:tmpl w:val="A0DA3B28"/>
    <w:lvl w:ilvl="0" w:tplc="D54C660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BF486E"/>
    <w:multiLevelType w:val="hybridMultilevel"/>
    <w:tmpl w:val="E98EA484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663164"/>
    <w:multiLevelType w:val="hybridMultilevel"/>
    <w:tmpl w:val="254E84CA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C30359"/>
    <w:multiLevelType w:val="hybridMultilevel"/>
    <w:tmpl w:val="46DE2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4D2580"/>
    <w:multiLevelType w:val="hybridMultilevel"/>
    <w:tmpl w:val="136ED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3C356A"/>
    <w:multiLevelType w:val="hybridMultilevel"/>
    <w:tmpl w:val="B1081A8E"/>
    <w:lvl w:ilvl="0" w:tplc="706C3B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46668"/>
    <w:multiLevelType w:val="hybridMultilevel"/>
    <w:tmpl w:val="CFA460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4E60B5"/>
    <w:multiLevelType w:val="hybridMultilevel"/>
    <w:tmpl w:val="BA9A41C0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4DB5"/>
    <w:multiLevelType w:val="hybridMultilevel"/>
    <w:tmpl w:val="D7C09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4A6ADF"/>
    <w:multiLevelType w:val="hybridMultilevel"/>
    <w:tmpl w:val="AF2A5262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17078D"/>
    <w:multiLevelType w:val="hybridMultilevel"/>
    <w:tmpl w:val="ADA2AA84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0"/>
  </w:num>
  <w:num w:numId="3">
    <w:abstractNumId w:val="21"/>
  </w:num>
  <w:num w:numId="4">
    <w:abstractNumId w:val="11"/>
  </w:num>
  <w:num w:numId="5">
    <w:abstractNumId w:val="19"/>
  </w:num>
  <w:num w:numId="6">
    <w:abstractNumId w:val="7"/>
  </w:num>
  <w:num w:numId="7">
    <w:abstractNumId w:val="5"/>
  </w:num>
  <w:num w:numId="8">
    <w:abstractNumId w:val="4"/>
  </w:num>
  <w:num w:numId="9">
    <w:abstractNumId w:val="6"/>
  </w:num>
  <w:num w:numId="10">
    <w:abstractNumId w:val="29"/>
  </w:num>
  <w:num w:numId="11">
    <w:abstractNumId w:val="8"/>
  </w:num>
  <w:num w:numId="12">
    <w:abstractNumId w:val="0"/>
  </w:num>
  <w:num w:numId="13">
    <w:abstractNumId w:val="30"/>
  </w:num>
  <w:num w:numId="14">
    <w:abstractNumId w:val="27"/>
  </w:num>
  <w:num w:numId="15">
    <w:abstractNumId w:val="15"/>
  </w:num>
  <w:num w:numId="16">
    <w:abstractNumId w:val="16"/>
  </w:num>
  <w:num w:numId="17">
    <w:abstractNumId w:val="28"/>
  </w:num>
  <w:num w:numId="18">
    <w:abstractNumId w:val="23"/>
  </w:num>
  <w:num w:numId="19">
    <w:abstractNumId w:val="18"/>
  </w:num>
  <w:num w:numId="20">
    <w:abstractNumId w:val="17"/>
  </w:num>
  <w:num w:numId="21">
    <w:abstractNumId w:val="2"/>
  </w:num>
  <w:num w:numId="22">
    <w:abstractNumId w:val="32"/>
  </w:num>
  <w:num w:numId="23">
    <w:abstractNumId w:val="3"/>
  </w:num>
  <w:num w:numId="24">
    <w:abstractNumId w:val="26"/>
  </w:num>
  <w:num w:numId="25">
    <w:abstractNumId w:val="12"/>
  </w:num>
  <w:num w:numId="26">
    <w:abstractNumId w:val="10"/>
  </w:num>
  <w:num w:numId="27">
    <w:abstractNumId w:val="31"/>
  </w:num>
  <w:num w:numId="28">
    <w:abstractNumId w:val="22"/>
  </w:num>
  <w:num w:numId="29">
    <w:abstractNumId w:val="1"/>
  </w:num>
  <w:num w:numId="30">
    <w:abstractNumId w:val="13"/>
  </w:num>
  <w:num w:numId="31">
    <w:abstractNumId w:val="33"/>
  </w:num>
  <w:num w:numId="32">
    <w:abstractNumId w:val="25"/>
  </w:num>
  <w:num w:numId="33">
    <w:abstractNumId w:val="24"/>
  </w:num>
  <w:num w:numId="34">
    <w:abstractNumId w:val="14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MzIytrAwMzEwNzJS0lEKTi0uzszPAykwrAUAJd5PMiwAAAA="/>
  </w:docVars>
  <w:rsids>
    <w:rsidRoot w:val="00D01189"/>
    <w:rsid w:val="00004E99"/>
    <w:rsid w:val="00063153"/>
    <w:rsid w:val="000B31BF"/>
    <w:rsid w:val="000F2FDA"/>
    <w:rsid w:val="0011746A"/>
    <w:rsid w:val="001D6418"/>
    <w:rsid w:val="00285D0B"/>
    <w:rsid w:val="002D7F86"/>
    <w:rsid w:val="002E57ED"/>
    <w:rsid w:val="00441DC2"/>
    <w:rsid w:val="004B3EC7"/>
    <w:rsid w:val="004D4971"/>
    <w:rsid w:val="005512FC"/>
    <w:rsid w:val="006B7624"/>
    <w:rsid w:val="007F4927"/>
    <w:rsid w:val="0082702A"/>
    <w:rsid w:val="00A83B38"/>
    <w:rsid w:val="00BB19C5"/>
    <w:rsid w:val="00BC4A6C"/>
    <w:rsid w:val="00BE0EA5"/>
    <w:rsid w:val="00BE53F3"/>
    <w:rsid w:val="00C70C42"/>
    <w:rsid w:val="00D01189"/>
    <w:rsid w:val="00D330B1"/>
    <w:rsid w:val="00D97A9F"/>
    <w:rsid w:val="00E66CFA"/>
    <w:rsid w:val="00F13581"/>
    <w:rsid w:val="00F17A36"/>
    <w:rsid w:val="00F31F7C"/>
    <w:rsid w:val="00F6499B"/>
    <w:rsid w:val="00F94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252529"/>
  <w15:chartTrackingRefBased/>
  <w15:docId w15:val="{33106373-AD0E-496C-8691-7A38FA9F6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9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4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927"/>
  </w:style>
  <w:style w:type="paragraph" w:styleId="Footer">
    <w:name w:val="footer"/>
    <w:basedOn w:val="Normal"/>
    <w:link w:val="FooterChar"/>
    <w:uiPriority w:val="99"/>
    <w:unhideWhenUsed/>
    <w:rsid w:val="007F4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9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GeRue</dc:creator>
  <cp:keywords/>
  <dc:description/>
  <cp:lastModifiedBy>Valerie GeRue</cp:lastModifiedBy>
  <cp:revision>2</cp:revision>
  <dcterms:created xsi:type="dcterms:W3CDTF">2021-09-08T01:23:00Z</dcterms:created>
  <dcterms:modified xsi:type="dcterms:W3CDTF">2021-09-08T01:23:00Z</dcterms:modified>
</cp:coreProperties>
</file>